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226721" w:rsidR="003F493D" w:rsidP="00226721" w:rsidRDefault="003F493D" w14:paraId="123DFD90" w14:textId="77777777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eastAsia="Calibri"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:rsidRPr="007141A0" w:rsidR="00785B23" w:rsidP="00EB1739" w:rsidRDefault="00EB1739" w14:paraId="6F3527B8" w14:textId="08DBFB94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Pr="00EB1739" w:rsidR="00304BA4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>-</w:t>
      </w:r>
      <w:r w:rsidR="00971F84">
        <w:rPr>
          <w:rFonts w:asciiTheme="minorHAnsi" w:hAnsiTheme="minorHAnsi"/>
          <w:b/>
          <w:sz w:val="28"/>
          <w:szCs w:val="28"/>
        </w:rPr>
        <w:t xml:space="preserve"> ENGLISH</w:t>
      </w:r>
    </w:p>
    <w:p w:rsidRPr="00CC1469" w:rsidR="007B2005" w:rsidP="00EB1739" w:rsidRDefault="00EB1739" w14:paraId="6541B6B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Pr="00CC1469" w:rsidR="00304BA4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:rsidR="0058457E" w:rsidP="00EB1739" w:rsidRDefault="009C4363" w14:paraId="250AF0C8" w14:textId="21571F33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:rsidR="006A408C" w:rsidP="006A408C" w:rsidRDefault="006A408C" w14:paraId="2FC3F6E2" w14:textId="77777777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:rsidRPr="00CD278C" w:rsidR="003E53CF" w:rsidP="00EB1739" w:rsidRDefault="00AA0F7F" w14:paraId="0BE307DC" w14:textId="3DBFA571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:rsidRPr="00CC1469" w:rsidR="005F2499" w:rsidRDefault="005F2499" w14:paraId="1FB1288A" w14:textId="77777777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Pr="00B52C9E" w:rsidR="00CD73AF" w:rsidTr="00CD278C" w14:paraId="76FBF253" w14:textId="77777777">
        <w:trPr>
          <w:trHeight w:val="1101"/>
          <w:jc w:val="center"/>
        </w:trPr>
        <w:tc>
          <w:tcPr>
            <w:tcW w:w="5513" w:type="dxa"/>
            <w:gridSpan w:val="3"/>
          </w:tcPr>
          <w:p w:rsidR="00CD73AF" w:rsidP="00CD278C" w:rsidRDefault="00CD73AF" w14:paraId="6A6CF0A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Pr="00CD278C" w:rsidR="00CD73AF" w:rsidP="00CD278C" w:rsidRDefault="00CD73AF" w14:paraId="70590B2F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:rsidRPr="00CD278C" w:rsidR="00CD73AF" w:rsidP="00CD278C" w:rsidRDefault="00CD73AF" w14:paraId="230F0615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Pr="00CD278C" w:rsidR="00587D7B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:rsidRPr="00CD278C" w:rsidR="00AF695B" w:rsidP="00CD278C" w:rsidRDefault="00CD73AF" w14:paraId="65CEBF9D" w14:textId="3F591F1B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Pr="00CD278C" w:rsidR="00587D7B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:rsidR="00AF695B" w:rsidP="00CD278C" w:rsidRDefault="00AF695B" w14:paraId="4799C58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:rsidR="00CD73AF" w:rsidP="00CD278C" w:rsidRDefault="00CD73AF" w14:paraId="713B7733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:rsidR="00CD278C" w:rsidP="00CD278C" w:rsidRDefault="00CD278C" w14:paraId="1CF87C1A" w14:textId="5B00D4FD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:rsidR="00CD278C" w:rsidP="00CD278C" w:rsidRDefault="00CD278C" w14:paraId="03BDB5C9" w14:textId="44CD2527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:rsidR="00CD278C" w:rsidP="00CD278C" w:rsidRDefault="00CD278C" w14:paraId="1FF3864F" w14:textId="45769574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:rsidRPr="00CD73AF" w:rsidR="00CD73AF" w:rsidP="00CD278C" w:rsidRDefault="00CD278C" w14:paraId="7371FCCB" w14:textId="31C70978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Pr="00B52C9E" w:rsidR="00597516" w:rsidTr="009D0C11" w14:paraId="70AF3AC2" w14:textId="77777777">
        <w:trPr>
          <w:trHeight w:val="142"/>
          <w:jc w:val="center"/>
        </w:trPr>
        <w:tc>
          <w:tcPr>
            <w:tcW w:w="1435" w:type="dxa"/>
            <w:vAlign w:val="center"/>
          </w:tcPr>
          <w:p w:rsidRPr="00B52C9E" w:rsidR="00597516" w:rsidP="00790FBB" w:rsidRDefault="00597516" w14:paraId="3A8C60A6" w14:textId="77777777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:rsidRPr="00B52C9E" w:rsidR="00597516" w:rsidP="00790FBB" w:rsidRDefault="00597516" w14:paraId="36649BF1" w14:textId="77777777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:rsidRPr="00B52C9E" w:rsidR="00597516" w:rsidP="00790FBB" w:rsidRDefault="00597516" w14:paraId="4CBF4C0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:rsidR="00790FBB" w:rsidP="00790FBB" w:rsidRDefault="00790FBB" w14:paraId="0CCD792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597516" w:rsidP="00790FBB" w:rsidRDefault="00597516" w14:paraId="61D3D24C" w14:textId="7DB7BCA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:rsidRPr="00B52C9E" w:rsidR="00711B5A" w:rsidP="00790FBB" w:rsidRDefault="00711B5A" w14:paraId="1637AB3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597516" w:rsidTr="00523A5F" w14:paraId="6EAF195A" w14:textId="77777777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B6089" w:rsidP="006B6089" w:rsidRDefault="006B6089" w14:paraId="64C03356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:rsidRPr="00B52C9E" w:rsidR="006B6089" w:rsidP="006B6089" w:rsidRDefault="006B6089" w14:paraId="3C7E4CA0" w14:textId="41C8B49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597516" w:rsidP="00597516" w:rsidRDefault="00597516" w14:paraId="2D96058C" w14:textId="7777777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:rsidRPr="00CD278C" w:rsidR="00A71676" w:rsidP="00A71676" w:rsidRDefault="00A71676" w14:paraId="361933DC" w14:textId="4BC47DE3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:rsidRPr="00B52C9E" w:rsidR="00A71676" w:rsidP="00A71676" w:rsidRDefault="00A71676" w14:paraId="544E5C8F" w14:textId="7FE7550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:rsidR="0038469A" w:rsidP="0038469A" w:rsidRDefault="00F17E38" w14:paraId="0650AF73" w14:textId="1D54C9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:rsidRPr="00B52C9E" w:rsidR="00597516" w:rsidP="00CD278C" w:rsidRDefault="00597516" w14:paraId="498E3EE8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6D14CC" w:rsidP="006D14CC" w:rsidRDefault="006D14CC" w14:paraId="645AD024" w14:textId="77777777">
            <w:pPr>
              <w:rPr>
                <w:rFonts w:cstheme="minorHAnsi"/>
                <w:bCs/>
                <w:color w:val="002060"/>
                <w:sz w:val="22"/>
                <w:szCs w:val="22"/>
              </w:rPr>
            </w:pPr>
            <w:r w:rsidRPr="004724E5">
              <w:rPr>
                <w:rFonts w:cstheme="minorHAnsi"/>
                <w:bCs/>
                <w:color w:val="002060"/>
                <w:sz w:val="22"/>
                <w:szCs w:val="22"/>
              </w:rPr>
              <w:t xml:space="preserve">Introduction to curriculum and syllabus with reference to </w:t>
            </w:r>
            <w:r>
              <w:rPr>
                <w:rFonts w:cstheme="minorHAnsi"/>
                <w:bCs/>
                <w:color w:val="002060"/>
                <w:sz w:val="22"/>
                <w:szCs w:val="22"/>
              </w:rPr>
              <w:t>NCFE</w:t>
            </w:r>
          </w:p>
          <w:p w:rsidR="006D14CC" w:rsidP="006D14CC" w:rsidRDefault="006D14CC" w14:paraId="0AEFD8F6" w14:textId="77777777">
            <w:pPr>
              <w:rPr>
                <w:rFonts w:cstheme="minorHAnsi"/>
                <w:bCs/>
                <w:color w:val="002060"/>
                <w:sz w:val="22"/>
                <w:szCs w:val="22"/>
              </w:rPr>
            </w:pPr>
            <w:r>
              <w:rPr>
                <w:rFonts w:cstheme="minorHAnsi"/>
                <w:bCs/>
                <w:color w:val="002060"/>
                <w:sz w:val="22"/>
                <w:szCs w:val="22"/>
              </w:rPr>
              <w:t>Diagnostic test-Reading and Writing  [include Analytical questions-explicit and implicit meanings]</w:t>
            </w:r>
          </w:p>
          <w:p w:rsidR="006D14CC" w:rsidP="006D14CC" w:rsidRDefault="006D14CC" w14:paraId="2E630DB7" w14:textId="77777777">
            <w:pPr>
              <w:rPr>
                <w:rFonts w:cstheme="minorHAnsi"/>
                <w:bCs/>
                <w:color w:val="002060"/>
                <w:sz w:val="22"/>
                <w:szCs w:val="22"/>
              </w:rPr>
            </w:pPr>
            <w:r>
              <w:rPr>
                <w:rFonts w:cstheme="minorHAnsi"/>
                <w:bCs/>
                <w:color w:val="002060"/>
                <w:sz w:val="22"/>
                <w:szCs w:val="22"/>
              </w:rPr>
              <w:t>Notebook expectations as per the updated Marking policy-2026</w:t>
            </w:r>
          </w:p>
          <w:p w:rsidR="006D14CC" w:rsidP="006D14CC" w:rsidRDefault="006D14CC" w14:paraId="2911EFBC" w14:textId="77777777">
            <w:pPr>
              <w:rPr>
                <w:rFonts w:cstheme="minorHAnsi"/>
                <w:bCs/>
                <w:color w:val="002060"/>
                <w:sz w:val="22"/>
                <w:szCs w:val="22"/>
              </w:rPr>
            </w:pPr>
            <w:r>
              <w:rPr>
                <w:rFonts w:cstheme="minorHAnsi"/>
                <w:bCs/>
                <w:color w:val="002060"/>
                <w:sz w:val="22"/>
                <w:szCs w:val="22"/>
              </w:rPr>
              <w:t>Activity based learning</w:t>
            </w:r>
          </w:p>
          <w:p w:rsidRPr="00B52C9E" w:rsidR="00597516" w:rsidP="006B6089" w:rsidRDefault="00597516" w14:paraId="711033C7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F17E38" w:rsidP="00F17E38" w:rsidRDefault="00F17E38" w14:paraId="266E4FD5" w14:textId="798F9181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:rsidR="00F17E38" w:rsidP="00F17E38" w:rsidRDefault="00F17E38" w14:paraId="70F95EE4" w14:textId="613217E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:rsidRPr="00523A5F" w:rsidR="00597516" w:rsidP="00523A5F" w:rsidRDefault="00523A5F" w14:paraId="40008304" w14:textId="079AC86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 w:rsidR="00F17E38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Pr="00B52C9E" w:rsidR="00597516" w:rsidTr="00523A5F" w14:paraId="5EF6508F" w14:textId="77777777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4E6C76E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6A408C" w:rsidP="00CD278C" w:rsidRDefault="008877E7" w14:paraId="5661DFB1" w14:textId="26F64EA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:rsidRPr="00B52C9E" w:rsidR="00597516" w:rsidP="00CD278C" w:rsidRDefault="00597516" w14:paraId="03CF65F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6D14CC" w:rsidP="006D14CC" w:rsidRDefault="006D14CC" w14:paraId="57D0D10C" w14:textId="77777777">
            <w:r>
              <w:t>Day 1 and 2- Skills Enhancement-ANALYSIS -unit 1</w:t>
            </w:r>
          </w:p>
          <w:p w:rsidR="006D14CC" w:rsidP="006D14CC" w:rsidRDefault="006D14CC" w14:paraId="00F08CD5" w14:textId="77777777">
            <w:pPr>
              <w:pStyle w:val="ListParagraph"/>
              <w:numPr>
                <w:ilvl w:val="0"/>
                <w:numId w:val="12"/>
              </w:numPr>
              <w:spacing w:after="160" w:line="278" w:lineRule="auto"/>
            </w:pPr>
            <w:r>
              <w:t xml:space="preserve">Explicit and Implicit meaning. [provide short extracts to identify, annotate  and analyze the skills] </w:t>
            </w:r>
          </w:p>
          <w:p w:rsidR="006D14CC" w:rsidP="006D14CC" w:rsidRDefault="006D14CC" w14:paraId="27578832" w14:textId="77777777">
            <w:pPr>
              <w:pStyle w:val="ListParagraph"/>
              <w:numPr>
                <w:ilvl w:val="0"/>
                <w:numId w:val="12"/>
              </w:numPr>
              <w:spacing w:after="160" w:line="278" w:lineRule="auto"/>
            </w:pPr>
            <w:r>
              <w:t>Poetic devices and use of sentence structures[simple ,compound and complex]</w:t>
            </w:r>
          </w:p>
          <w:p w:rsidR="006D14CC" w:rsidP="006D14CC" w:rsidRDefault="006D14CC" w14:paraId="64109E36" w14:textId="77777777">
            <w:r>
              <w:t xml:space="preserve">Day 3-Extract 1 and 2-Exploring all skills [include questions related to all skills mentioned above] </w:t>
            </w:r>
          </w:p>
          <w:p w:rsidR="006D14CC" w:rsidP="006D14CC" w:rsidRDefault="006D14CC" w14:paraId="6C925DDC" w14:textId="77777777">
            <w:r>
              <w:t>Day 4- -Introduce Narrative  features</w:t>
            </w:r>
          </w:p>
          <w:p w:rsidRPr="00B52C9E" w:rsidR="00597516" w:rsidP="00501DC1" w:rsidRDefault="00597516" w14:paraId="468868D6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597516" w:rsidP="00F17E38" w:rsidRDefault="00597516" w14:paraId="76D4DB84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Pr="00B52C9E" w:rsidR="00597516" w:rsidTr="00523A5F" w14:paraId="108A034C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2A7D76A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D66D53" w:rsidP="00CD278C" w:rsidRDefault="008877E7" w14:paraId="2717076E" w14:textId="7B9A59F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:rsidRPr="00B52C9E" w:rsidR="00597516" w:rsidP="00CD278C" w:rsidRDefault="00597516" w14:paraId="3984D61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6D14CC" w:rsidP="006D14CC" w:rsidRDefault="006D14CC" w14:paraId="775035CC" w14:textId="77777777">
            <w:r>
              <w:t>Day 1,2-</w:t>
            </w:r>
            <w:r w:rsidRPr="006D278F">
              <w:rPr>
                <w:color w:val="C00000"/>
                <w:u w:val="single"/>
              </w:rPr>
              <w:t>FOCUS AREAS- Narrative writing</w:t>
            </w:r>
            <w:r w:rsidRPr="006D278F">
              <w:rPr>
                <w:color w:val="C00000"/>
              </w:rPr>
              <w:t xml:space="preserve"> </w:t>
            </w:r>
            <w:r>
              <w:t xml:space="preserve">continued-  Teaching Writing topic framework                                          </w:t>
            </w:r>
          </w:p>
          <w:p w:rsidR="006D14CC" w:rsidP="006D14CC" w:rsidRDefault="006D14CC" w14:paraId="5B2CB80A" w14:textId="77777777">
            <w:pPr>
              <w:pStyle w:val="ListParagraph"/>
              <w:numPr>
                <w:ilvl w:val="0"/>
                <w:numId w:val="13"/>
              </w:numPr>
              <w:spacing w:after="160" w:line="278" w:lineRule="auto"/>
            </w:pPr>
            <w:r>
              <w:t>Identifying the features.</w:t>
            </w:r>
          </w:p>
          <w:p w:rsidR="006D14CC" w:rsidP="006D14CC" w:rsidRDefault="006D14CC" w14:paraId="5D9D306C" w14:textId="77777777">
            <w:pPr>
              <w:pStyle w:val="ListParagraph"/>
              <w:numPr>
                <w:ilvl w:val="0"/>
                <w:numId w:val="13"/>
              </w:numPr>
              <w:spacing w:after="160" w:line="278" w:lineRule="auto"/>
            </w:pPr>
            <w:r>
              <w:t>Comparison and analysis-proper with improper response-Annotation</w:t>
            </w:r>
          </w:p>
          <w:p w:rsidR="006D14CC" w:rsidP="006D14CC" w:rsidRDefault="006D14CC" w14:paraId="72578270" w14:textId="77777777">
            <w:pPr>
              <w:pStyle w:val="ListParagraph"/>
              <w:numPr>
                <w:ilvl w:val="0"/>
                <w:numId w:val="13"/>
              </w:numPr>
              <w:spacing w:after="160" w:line="278" w:lineRule="auto"/>
            </w:pPr>
            <w:r>
              <w:t>First draft-peer /Self assessment by using the rubric with clear constructive comments</w:t>
            </w:r>
          </w:p>
          <w:p w:rsidR="006D14CC" w:rsidP="006D14CC" w:rsidRDefault="006D14CC" w14:paraId="2233EF69" w14:textId="77777777">
            <w:pPr>
              <w:pStyle w:val="ListParagraph"/>
              <w:numPr>
                <w:ilvl w:val="0"/>
                <w:numId w:val="13"/>
              </w:numPr>
              <w:spacing w:after="160" w:line="278" w:lineRule="auto"/>
            </w:pPr>
            <w:r>
              <w:t xml:space="preserve"> Second draft-Teacher evaluation .</w:t>
            </w:r>
          </w:p>
          <w:p w:rsidRPr="008858C4" w:rsidR="006D14CC" w:rsidP="006D14CC" w:rsidRDefault="006D14CC" w14:paraId="3D745833" w14:textId="77777777">
            <w:r>
              <w:t>Day 3-Extract-</w:t>
            </w:r>
            <w:r w:rsidRPr="008858C4">
              <w:rPr>
                <w:rFonts w:cstheme="minorHAnsi"/>
                <w:bCs/>
                <w:sz w:val="22"/>
                <w:szCs w:val="22"/>
              </w:rPr>
              <w:t xml:space="preserve"> Character description; Unit -2 Calvin and Dora ; </w:t>
            </w:r>
          </w:p>
          <w:p w:rsidR="006D14CC" w:rsidP="006D14CC" w:rsidRDefault="006D14CC" w14:paraId="33687A30" w14:textId="77777777">
            <w:r>
              <w:t>Day 4-Extract -Calvin and Dora-Select the required parts to emphasize the features</w:t>
            </w:r>
          </w:p>
          <w:p w:rsidRPr="00B52C9E" w:rsidR="00597516" w:rsidP="00711B5A" w:rsidRDefault="00597516" w14:paraId="3815DCA4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9C52B5" w:rsidP="00F17E38" w:rsidRDefault="009C52B5" w14:paraId="52BBFA9C" w14:textId="7D0E0A3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Pr="00B52C9E" w:rsidR="00597516" w:rsidTr="00523A5F" w14:paraId="348F5E0B" w14:textId="77777777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19AD3F2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8877E7" w:rsidRDefault="00AE385F" w14:paraId="60F44937" w14:textId="21357D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:rsidRPr="00B92EA7" w:rsidR="006D14CC" w:rsidP="006D14CC" w:rsidRDefault="006D14CC" w14:paraId="7CC13F4E" w14:textId="77777777">
            <w:pPr>
              <w:rPr>
                <w:u w:val="single"/>
              </w:rPr>
            </w:pPr>
            <w:r w:rsidRPr="00B92EA7">
              <w:rPr>
                <w:u w:val="single"/>
              </w:rPr>
              <w:t>Day 1-4</w:t>
            </w:r>
          </w:p>
          <w:p w:rsidRPr="006D14CC" w:rsidR="006D14CC" w:rsidP="006D14CC" w:rsidRDefault="006D14CC" w14:paraId="1CA6842E" w14:textId="7E151032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</w:pPr>
            <w:r w:rsidRPr="00332877">
              <w:rPr>
                <w:rFonts w:asciiTheme="minorHAnsi" w:hAnsiTheme="minorHAnsi" w:cstheme="minorHAnsi"/>
                <w:bCs/>
                <w:sz w:val="22"/>
                <w:szCs w:val="22"/>
              </w:rPr>
              <w:t>Workbook-Unit -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2</w:t>
            </w:r>
          </w:p>
          <w:p w:rsidRPr="00B700E3" w:rsidR="006D14CC" w:rsidP="006D14CC" w:rsidRDefault="006D14CC" w14:paraId="091B59E9" w14:textId="7954E9FA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b/>
              </w:rPr>
            </w:pPr>
            <w:r w:rsidRPr="006D14CC">
              <w:rPr>
                <w:rFonts w:cstheme="minorHAnsi"/>
                <w:b/>
                <w:sz w:val="22"/>
                <w:szCs w:val="22"/>
              </w:rPr>
              <w:t>Reinforcement-Reading comprehension-</w:t>
            </w:r>
          </w:p>
          <w:p w:rsidRPr="004F024B" w:rsidR="00B700E3" w:rsidP="00B700E3" w:rsidRDefault="00B700E3" w14:paraId="523611C1" w14:textId="77777777">
            <w:pPr>
              <w:pStyle w:val="ListParagraph"/>
              <w:numPr>
                <w:ilvl w:val="0"/>
                <w:numId w:val="14"/>
              </w:numPr>
              <w:spacing w:after="160" w:line="278" w:lineRule="auto"/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ck.</w:t>
            </w:r>
          </w:p>
          <w:p w:rsidRPr="006D14CC" w:rsidR="00B700E3" w:rsidP="00B700E3" w:rsidRDefault="00B700E3" w14:paraId="7BB10C69" w14:textId="77777777">
            <w:pPr>
              <w:pStyle w:val="CalendarInformation"/>
              <w:framePr w:hSpace="0" w:wrap="auto" w:hAnchor="text" w:vAnchor="margin" w:xAlign="left" w:yAlign="inline"/>
              <w:ind w:left="720"/>
              <w:rPr>
                <w:b/>
              </w:rPr>
            </w:pPr>
          </w:p>
          <w:p w:rsidRPr="00B52C9E" w:rsidR="00597516" w:rsidP="00597516" w:rsidRDefault="00597516" w14:paraId="16A9C043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7E4A89" w:rsidP="009C52B5" w:rsidRDefault="007E4A89" w14:paraId="094198CB" w14:textId="7777777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8B13CE" w:rsidTr="00BA3823" w14:paraId="79F2A72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8B13CE" w:rsidP="00597516" w:rsidRDefault="008B13CE" w14:paraId="7B178B9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8B13CE" w:rsidP="009E335D" w:rsidRDefault="008954F1" w14:paraId="1539FA2B" w14:textId="3D1E0C4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:rsidRPr="006633A5" w:rsidR="006D14CC" w:rsidP="006D14CC" w:rsidRDefault="006D14CC" w14:paraId="65D3C49E" w14:textId="77777777">
            <w:pPr>
              <w:rPr>
                <w:rFonts w:cstheme="minorHAnsi"/>
                <w:sz w:val="22"/>
                <w:szCs w:val="22"/>
                <w:u w:val="single"/>
              </w:rPr>
            </w:pPr>
            <w:r>
              <w:rPr>
                <w:rFonts w:cstheme="minorHAnsi"/>
                <w:sz w:val="22"/>
                <w:szCs w:val="22"/>
              </w:rPr>
              <w:t>Day 1-4-</w:t>
            </w:r>
            <w:r w:rsidRPr="006633A5">
              <w:rPr>
                <w:rFonts w:cstheme="minorHAnsi"/>
                <w:sz w:val="22"/>
                <w:szCs w:val="22"/>
                <w:u w:val="single"/>
              </w:rPr>
              <w:t>Unit 3-Film Review writing</w:t>
            </w:r>
          </w:p>
          <w:p w:rsidRPr="0044202C" w:rsidR="006D14CC" w:rsidP="006D14CC" w:rsidRDefault="006D14CC" w14:paraId="082ACA87" w14:textId="77777777">
            <w:pPr>
              <w:pStyle w:val="ListParagraph"/>
              <w:numPr>
                <w:ilvl w:val="0"/>
                <w:numId w:val="14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  <w:u w:val="single"/>
              </w:rPr>
            </w:pPr>
            <w:r w:rsidRPr="0044202C">
              <w:rPr>
                <w:rFonts w:cstheme="minorHAnsi"/>
                <w:color w:val="C00000"/>
                <w:sz w:val="22"/>
                <w:szCs w:val="22"/>
                <w:u w:val="single"/>
              </w:rPr>
              <w:t>FOCUS AREAS- opinion phrases, analytical phrases, descriptive language-adjectives</w:t>
            </w:r>
          </w:p>
          <w:p w:rsidR="006D14CC" w:rsidP="006D14CC" w:rsidRDefault="006D14CC" w14:paraId="6CA84A72" w14:textId="77777777">
            <w:pPr>
              <w:pStyle w:val="ListParagraph"/>
              <w:numPr>
                <w:ilvl w:val="0"/>
                <w:numId w:val="14"/>
              </w:num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tructural and language features of review writing</w:t>
            </w:r>
          </w:p>
          <w:p w:rsidRPr="00AE5D74" w:rsidR="006D14CC" w:rsidP="006D14CC" w:rsidRDefault="006D14CC" w14:paraId="0F3CFA78" w14:textId="7777777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Unit 3.4-Reviewing films-The Incredibles -absolutely incredible-Analyze and annotate  the structural and language features.</w:t>
            </w:r>
          </w:p>
          <w:p w:rsidR="006D14CC" w:rsidP="006D14CC" w:rsidRDefault="006D14CC" w14:paraId="3161753B" w14:textId="7777777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  <w:szCs w:val="22"/>
              </w:rPr>
            </w:pPr>
            <w:r w:rsidRPr="00AE5D74">
              <w:rPr>
                <w:rFonts w:cstheme="minorHAnsi"/>
                <w:bCs/>
                <w:sz w:val="22"/>
                <w:szCs w:val="22"/>
              </w:rPr>
              <w:t>Film review writing – unit 3.2-</w:t>
            </w:r>
            <w:r>
              <w:rPr>
                <w:rFonts w:cstheme="minorHAnsi"/>
                <w:bCs/>
                <w:sz w:val="22"/>
                <w:szCs w:val="22"/>
              </w:rPr>
              <w:t>D</w:t>
            </w:r>
            <w:r w:rsidRPr="00AE5D74">
              <w:rPr>
                <w:rFonts w:cstheme="minorHAnsi"/>
                <w:bCs/>
                <w:sz w:val="22"/>
                <w:szCs w:val="22"/>
              </w:rPr>
              <w:t>raft 1</w:t>
            </w:r>
          </w:p>
          <w:p w:rsidRPr="00B52C9E" w:rsidR="008B13CE" w:rsidP="00597516" w:rsidRDefault="008B13CE" w14:paraId="6C3F01CF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A71676" w:rsidP="00A71676" w:rsidRDefault="005D6233" w14:paraId="76156861" w14:textId="1A0C8950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 w:rsidR="00A71676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:rsidRPr="00D5221D" w:rsidR="00742686" w:rsidP="00D5221D" w:rsidRDefault="00742686" w14:paraId="3EE5D0C4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B52C9E" w:rsidR="009F35FC" w:rsidP="00CD406C" w:rsidRDefault="009F35FC" w14:paraId="1186C2F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Pr="00B52C9E" w:rsidR="00597516" w:rsidTr="00BA3823" w14:paraId="768FC0F4" w14:textId="77777777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597516" w:rsidP="00597516" w:rsidRDefault="00597516" w14:paraId="387F9E17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:rsidR="005E4A01" w:rsidP="005E4A01" w:rsidRDefault="00DC0440" w14:paraId="6D5AD4A2" w14:textId="73A2F63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742F4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Pr="00B52C9E" w:rsidR="005E4A0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Pr="003312CC" w:rsidR="005E4A01">
              <w:rPr>
                <w:b/>
                <w:bCs/>
                <w:sz w:val="13"/>
                <w:szCs w:val="13"/>
              </w:rPr>
              <w:t xml:space="preserve"> </w:t>
            </w:r>
          </w:p>
          <w:p w:rsidRPr="00CD278C" w:rsidR="005E4A01" w:rsidP="005E4A01" w:rsidRDefault="005E4A01" w14:paraId="0C477D0C" w14:textId="673A0392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:rsidRPr="00CD278C" w:rsidR="00597516" w:rsidP="005E4A01" w:rsidRDefault="005E4A01" w14:paraId="12E09786" w14:textId="74A1DE24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:rsidRPr="00B52C9E" w:rsidR="00597516" w:rsidP="00597516" w:rsidRDefault="00597516" w14:paraId="4D21A7E0" w14:textId="77777777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CD406C" w:rsidR="00597516" w:rsidP="00790FBB" w:rsidRDefault="007E37AD" w14:paraId="60DE3E64" w14:textId="1FC606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:rsidR="006D14CC" w:rsidP="006D14CC" w:rsidRDefault="006D14CC" w14:paraId="1D0B9464" w14:textId="7777777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Film Review -Peer assessment by using the rubric with clear comments</w:t>
            </w:r>
          </w:p>
          <w:p w:rsidRPr="004F024B" w:rsidR="006D14CC" w:rsidP="006D14CC" w:rsidRDefault="006D14CC" w14:paraId="60487A52" w14:textId="77777777">
            <w:pPr>
              <w:pStyle w:val="ListParagraph"/>
              <w:numPr>
                <w:ilvl w:val="0"/>
                <w:numId w:val="14"/>
              </w:numPr>
              <w:spacing w:after="160" w:line="278" w:lineRule="auto"/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ck.</w:t>
            </w:r>
          </w:p>
          <w:p w:rsidRPr="00AE5D74" w:rsidR="006D14CC" w:rsidP="006D14CC" w:rsidRDefault="006D14CC" w14:paraId="57898C41" w14:textId="7777777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  <w:szCs w:val="22"/>
              </w:rPr>
            </w:pPr>
            <w:r w:rsidRPr="00AE5D74">
              <w:rPr>
                <w:rFonts w:cstheme="minorHAnsi"/>
                <w:bCs/>
                <w:sz w:val="22"/>
                <w:szCs w:val="22"/>
              </w:rPr>
              <w:t>Workbook - Film review writing – unit 3.1 and 3.2</w:t>
            </w:r>
          </w:p>
          <w:p w:rsidRPr="00D22150" w:rsidR="006D14CC" w:rsidP="006D14CC" w:rsidRDefault="006D14CC" w14:paraId="52D68C1A" w14:textId="77777777">
            <w:pPr>
              <w:pStyle w:val="ListParagraph"/>
              <w:numPr>
                <w:ilvl w:val="0"/>
                <w:numId w:val="14"/>
              </w:num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 w:rsidRPr="00AE5D74">
              <w:rPr>
                <w:rFonts w:cstheme="minorHAnsi"/>
                <w:bCs/>
                <w:sz w:val="22"/>
                <w:szCs w:val="22"/>
              </w:rPr>
              <w:t>Workbook - Film review writing – unit 3.3 and 3.4</w:t>
            </w:r>
          </w:p>
          <w:p w:rsidRPr="00B52C9E" w:rsidR="00597516" w:rsidP="00E73F38" w:rsidRDefault="00597516" w14:paraId="490C682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="00161543" w:rsidP="00161543" w:rsidRDefault="00161543" w14:paraId="00467924" w14:textId="77777777">
            <w:pPr>
              <w:pStyle w:val="CalendarInformation"/>
              <w:framePr w:hSpace="0" w:wrap="auto" w:hAnchor="text" w:vAnchor="margin" w:xAlign="left" w:yAlign="inline"/>
            </w:pPr>
            <w:r w:rsidRPr="00CD278C">
              <w:t xml:space="preserve">5 World Teachers' Day </w:t>
            </w:r>
          </w:p>
          <w:p w:rsidRPr="009C147A" w:rsidR="00425878" w:rsidP="00425878" w:rsidRDefault="00161543" w14:paraId="7C049A99" w14:textId="6E1F2C5D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Pr="009C147A" w:rsidR="00425878">
              <w:rPr>
                <w:color w:val="00B050"/>
                <w:sz w:val="16"/>
                <w:szCs w:val="16"/>
              </w:rPr>
              <w:t xml:space="preserve"> tracker-Autumn-1 </w:t>
            </w:r>
          </w:p>
          <w:p w:rsidRPr="00B52C9E" w:rsidR="00D733C0" w:rsidP="00161543" w:rsidRDefault="00D733C0" w14:paraId="57ABD824" w14:textId="1E077E3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Pr="00B52C9E" w:rsidR="00597516" w:rsidTr="00BA3823" w14:paraId="11ED0C80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03EA55B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B30B81" w14:paraId="6F86615C" w14:textId="4358B20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:rsidR="006D14CC" w:rsidP="00597516" w:rsidRDefault="006D14CC" w14:paraId="3AA53A9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book exercises</w:t>
            </w:r>
          </w:p>
          <w:p w:rsidR="006D14CC" w:rsidP="00597516" w:rsidRDefault="006D14CC" w14:paraId="524231C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acher evaluation-response correction</w:t>
            </w:r>
          </w:p>
          <w:p w:rsidRPr="00B52C9E" w:rsidR="006D14CC" w:rsidP="00597516" w:rsidRDefault="006D14CC" w14:paraId="1151ED00" w14:textId="364B05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4ADD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>Library lesson-Reading Retriev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00" w:type="dxa"/>
          </w:tcPr>
          <w:p w:rsidRPr="00CD278C" w:rsidR="00161543" w:rsidP="00CD278C" w:rsidRDefault="0084694A" w14:paraId="01CE8838" w14:textId="20CD1704">
            <w:pPr>
              <w:pStyle w:val="CalendarInformation"/>
              <w:framePr w:hSpace="0" w:wrap="auto" w:hAnchor="text" w:vAnchor="margin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 w:rsidR="00161543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:rsidRPr="00B31675" w:rsidR="00B31675" w:rsidP="00B31675" w:rsidRDefault="00B31675" w14:paraId="3D7149C3" w14:textId="1A7C583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:rsidRPr="00DA3B0F" w:rsidR="0091340B" w:rsidP="00B31675" w:rsidRDefault="0091340B" w14:paraId="3E27A145" w14:textId="7777777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:rsidRPr="00B52C9E" w:rsidR="00597516" w:rsidP="00106DF6" w:rsidRDefault="00597516" w14:paraId="1162AF55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Pr="00B52C9E" w:rsidR="00F318D9" w:rsidTr="009D0C11" w14:paraId="67D4C6E9" w14:textId="77777777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:rsidRPr="00B52C9E" w:rsidR="00F318D9" w:rsidP="00597516" w:rsidRDefault="00F318D9" w14:paraId="4E053BF4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Pr="00B52C9E" w:rsidR="00F318D9" w:rsidP="00CD278C" w:rsidRDefault="00F50EA6" w14:paraId="74CC9D1D" w14:textId="4ADCD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:rsidR="00BA3823" w:rsidP="00F318D9" w:rsidRDefault="00BA3823" w14:paraId="0859CB33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F318D9" w:rsidR="00F318D9" w:rsidP="00F318D9" w:rsidRDefault="00F318D9" w14:paraId="68B44C02" w14:textId="5B989A0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Pr="00B52C9E" w:rsidR="00C34D44" w:rsidTr="009D0C11" w14:paraId="099B4FA7" w14:textId="77777777">
        <w:trPr>
          <w:trHeight w:val="69"/>
          <w:jc w:val="center"/>
        </w:trPr>
        <w:tc>
          <w:tcPr>
            <w:tcW w:w="1435" w:type="dxa"/>
            <w:vAlign w:val="center"/>
          </w:tcPr>
          <w:p w:rsidRPr="00B52C9E" w:rsidR="00C34D44" w:rsidP="00597516" w:rsidRDefault="00C34D44" w14:paraId="68DFBE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C34D44" w:rsidP="00CD278C" w:rsidRDefault="00A8384D" w14:paraId="7E237C30" w14:textId="2184303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:rsidR="00A45969" w:rsidP="00CD278C" w:rsidRDefault="00A45969" w14:paraId="77C279BA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6D14CC" w:rsidP="006D14CC" w:rsidRDefault="006D14CC" w14:paraId="2389DF70" w14:textId="77777777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Cs/>
                <w:sz w:val="22"/>
                <w:szCs w:val="22"/>
              </w:rPr>
            </w:pPr>
            <w:r w:rsidRPr="00A521F3">
              <w:rPr>
                <w:rFonts w:cstheme="minorHAnsi"/>
                <w:bCs/>
                <w:sz w:val="22"/>
                <w:szCs w:val="22"/>
              </w:rPr>
              <w:t>Unit 4, 4.3- Poem writing -Poetic devices</w:t>
            </w:r>
            <w:r>
              <w:rPr>
                <w:rFonts w:cstheme="minorHAnsi"/>
                <w:bCs/>
                <w:sz w:val="22"/>
                <w:szCs w:val="22"/>
              </w:rPr>
              <w:t>.</w:t>
            </w:r>
          </w:p>
          <w:p w:rsidR="006D14CC" w:rsidP="006D14CC" w:rsidRDefault="006D14CC" w14:paraId="7B4DA1B4" w14:textId="77777777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Importance of sentence types/word choices  and punctuation in analyzing the poem.</w:t>
            </w:r>
          </w:p>
          <w:p w:rsidRPr="00A521F3" w:rsidR="006D14CC" w:rsidP="006D14CC" w:rsidRDefault="006D14CC" w14:paraId="6C41644F" w14:textId="77777777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Cs/>
                <w:sz w:val="22"/>
                <w:szCs w:val="22"/>
              </w:rPr>
            </w:pPr>
            <w:r w:rsidRPr="00A521F3">
              <w:rPr>
                <w:rFonts w:cstheme="minorHAnsi"/>
                <w:bCs/>
                <w:sz w:val="22"/>
                <w:szCs w:val="22"/>
              </w:rPr>
              <w:t xml:space="preserve">Unit 4, 4.3- Poem writing- Haiku poem – planning and structure </w:t>
            </w:r>
          </w:p>
          <w:p w:rsidR="006D14CC" w:rsidP="006D14CC" w:rsidRDefault="006D14CC" w14:paraId="23B21686" w14:textId="77777777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Cs/>
                <w:sz w:val="22"/>
                <w:szCs w:val="22"/>
              </w:rPr>
            </w:pPr>
            <w:r w:rsidRPr="00A521F3">
              <w:rPr>
                <w:rFonts w:cstheme="minorHAnsi"/>
                <w:bCs/>
                <w:sz w:val="22"/>
                <w:szCs w:val="22"/>
              </w:rPr>
              <w:t>Unit 4,4.3- Poem writing- Haiku poem – draft -1 and planning</w:t>
            </w:r>
          </w:p>
          <w:p w:rsidR="006D14CC" w:rsidP="006D14CC" w:rsidRDefault="006D14CC" w14:paraId="0216D4D8" w14:textId="77777777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Workbook- Unit 4.3 page No-52,53/Reinforcement- Term1</w:t>
            </w:r>
          </w:p>
          <w:p w:rsidRPr="00B52C9E" w:rsidR="00C34D44" w:rsidP="00930333" w:rsidRDefault="00C34D44" w14:paraId="7AC4DA17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A71676" w:rsidP="00A71676" w:rsidRDefault="00A71676" w14:paraId="3C7DE3F7" w14:textId="1D699840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:rsidRPr="00CD278C" w:rsidR="00161543" w:rsidP="00161543" w:rsidRDefault="00161543" w14:paraId="72FEDA4C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:rsidRPr="00CD278C" w:rsidR="00161543" w:rsidP="00CD278C" w:rsidRDefault="00161543" w14:paraId="63DF53B6" w14:textId="7DDC34AB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Pr="00B52C9E" w:rsidR="00597516" w:rsidTr="009D0C11" w14:paraId="48D05062" w14:textId="77777777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597516" w:rsidP="00597516" w:rsidRDefault="00597516" w14:paraId="2454181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:rsidRPr="00B52C9E" w:rsidR="00597516" w:rsidP="00597516" w:rsidRDefault="00930333" w14:paraId="492CF595" w14:textId="66EBF3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597516" w:rsidP="00CD278C" w:rsidRDefault="005C3644" w14:paraId="21F11974" w14:textId="17A08B1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:rsidRPr="00B52C9E" w:rsidR="00E73F38" w:rsidP="00E73F38" w:rsidRDefault="00E73F38" w14:paraId="396A490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21FCC" w:rsidP="00C21FCC" w:rsidRDefault="00C21FCC" w14:paraId="2C5FE7A3" w14:textId="2CFFB48F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nit 4.2- Small but perfect– page 89- </w:t>
            </w:r>
            <w:r w:rsidRPr="001F55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rases and it’s types </w:t>
            </w:r>
          </w:p>
          <w:p w:rsidR="00C21FCC" w:rsidP="00C21FCC" w:rsidRDefault="00C21FCC" w14:paraId="76463054" w14:textId="596E4863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nit 4.2- Small but perfect-Page89,</w:t>
            </w:r>
            <w:r w:rsidRPr="001F5510">
              <w:rPr>
                <w:rFonts w:asciiTheme="minorHAnsi" w:hAnsiTheme="minorHAnsi" w:cstheme="minorHAnsi"/>
                <w:bCs/>
                <w:sz w:val="22"/>
                <w:szCs w:val="22"/>
              </w:rPr>
              <w:t>Phrases and it’s types</w:t>
            </w:r>
          </w:p>
          <w:p w:rsidR="00C21FCC" w:rsidP="00C21FCC" w:rsidRDefault="00C21FCC" w14:paraId="7DB8F7BB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nit 4-Flash fiction writing </w:t>
            </w:r>
            <w:r w:rsidRPr="001F55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features and planning</w:t>
            </w:r>
          </w:p>
          <w:p w:rsidRPr="00B52C9E" w:rsidR="00E73F38" w:rsidP="00C21FCC" w:rsidRDefault="00C21FCC" w14:paraId="3D80CC90" w14:textId="3C04AC7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nit 4- Flash Fiction writing</w:t>
            </w:r>
            <w:r w:rsidRPr="001F55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draft 1 and peer feedback</w:t>
            </w:r>
          </w:p>
          <w:p w:rsidRPr="00B52C9E" w:rsidR="00597516" w:rsidP="00E73F38" w:rsidRDefault="00597516" w14:paraId="1134988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E41A1D" w:rsidP="005A50DF" w:rsidRDefault="00E41A1D" w14:paraId="2CFC3B8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:rsidRPr="00B52C9E" w:rsidR="00B619FB" w:rsidP="00157B2C" w:rsidRDefault="00B619FB" w14:paraId="63838D4B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Pr="00B52C9E" w:rsidR="00597516" w:rsidTr="00BA3823" w14:paraId="281F8C5C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7AA8AD2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5C3644" w14:paraId="18233CEB" w14:textId="31C82B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:rsidRPr="00332877" w:rsidR="00226306" w:rsidP="00226306" w:rsidRDefault="00226306" w14:paraId="52236AA0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2877">
              <w:rPr>
                <w:rFonts w:asciiTheme="minorHAnsi" w:hAnsiTheme="minorHAnsi" w:cstheme="minorHAnsi"/>
                <w:bCs/>
                <w:sz w:val="22"/>
                <w:szCs w:val="22"/>
              </w:rPr>
              <w:t>Workbook-Unit -1-Adventure -1.1 to 1.3</w:t>
            </w:r>
          </w:p>
          <w:p w:rsidR="00226306" w:rsidP="00226306" w:rsidRDefault="00226306" w14:paraId="33BE664D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3B68">
              <w:rPr>
                <w:rFonts w:asciiTheme="minorHAnsi" w:hAnsiTheme="minorHAnsi" w:cstheme="minorHAnsi"/>
                <w:bCs/>
                <w:sz w:val="22"/>
                <w:szCs w:val="22"/>
              </w:rPr>
              <w:t>Workbook- Unit 1- Adventure-1.4 to 1.6</w:t>
            </w:r>
          </w:p>
          <w:p w:rsidRPr="00A03B68" w:rsidR="00226306" w:rsidP="00226306" w:rsidRDefault="00226306" w14:paraId="2A675A36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3B68">
              <w:rPr>
                <w:rFonts w:asciiTheme="minorHAnsi" w:hAnsiTheme="minorHAnsi" w:cstheme="minorHAnsi"/>
                <w:bCs/>
                <w:sz w:val="22"/>
                <w:szCs w:val="22"/>
              </w:rPr>
              <w:t>Unit 1, 1.4- A hard journey- Punctuation</w:t>
            </w:r>
          </w:p>
          <w:p w:rsidRPr="00B52C9E" w:rsidR="00597516" w:rsidP="00226306" w:rsidRDefault="00226306" w14:paraId="1AE4C802" w14:textId="59FC92F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2877">
              <w:rPr>
                <w:rFonts w:asciiTheme="minorHAnsi" w:hAnsiTheme="minorHAnsi" w:cstheme="minorHAnsi"/>
                <w:bCs/>
                <w:sz w:val="22"/>
                <w:szCs w:val="22"/>
              </w:rPr>
              <w:t>Unit 1-1.4- A hard journey – Punctuation</w:t>
            </w:r>
          </w:p>
        </w:tc>
        <w:tc>
          <w:tcPr>
            <w:tcW w:w="2700" w:type="dxa"/>
          </w:tcPr>
          <w:p w:rsidR="008625FD" w:rsidP="008625FD" w:rsidRDefault="008625FD" w14:paraId="078126C8" w14:textId="313572D4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:rsidRPr="00BA3823" w:rsidR="00B619FB" w:rsidP="00BA3823" w:rsidRDefault="0084694A" w14:paraId="5F9D1445" w14:textId="5BF022DF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Pr="00B52C9E" w:rsidR="00597516" w:rsidTr="009D0C11" w14:paraId="182BE4DB" w14:textId="77777777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5D58717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5F19D3" w14:paraId="75A5D398" w14:textId="03E4A7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:rsidR="00597516" w:rsidP="00597516" w:rsidRDefault="00597516" w14:paraId="3014DEBB" w14:textId="7777777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:rsidR="008D120D" w:rsidP="0049544F" w:rsidRDefault="008D120D" w14:paraId="780F5C56" w14:textId="7B0E0262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81B14">
              <w:rPr>
                <w:rFonts w:asciiTheme="minorHAnsi" w:hAnsiTheme="minorHAnsi" w:cstheme="minorHAnsi"/>
                <w:bCs/>
                <w:sz w:val="22"/>
                <w:szCs w:val="22"/>
              </w:rPr>
              <w:t>Film review writing  –</w:t>
            </w:r>
            <w:r w:rsidR="0099245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BI Response wri</w:t>
            </w:r>
            <w:r w:rsidR="00A2678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ing </w:t>
            </w:r>
          </w:p>
          <w:p w:rsidRPr="00414ADD" w:rsidR="00F470D9" w:rsidP="0049544F" w:rsidRDefault="00F470D9" w14:paraId="5EF54DB0" w14:textId="3D6DDD6E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  <w:highlight w:val="yellow"/>
              </w:rPr>
            </w:pPr>
            <w:r w:rsidRPr="00414ADD">
              <w:rPr>
                <w:rFonts w:asciiTheme="minorHAnsi" w:hAnsiTheme="minorHAnsi" w:cstheme="minorHAnsi"/>
                <w:bCs/>
                <w:sz w:val="22"/>
                <w:szCs w:val="22"/>
                <w:highlight w:val="yellow"/>
              </w:rPr>
              <w:t>Library lesson-Reading retrieval</w:t>
            </w:r>
          </w:p>
          <w:p w:rsidR="00F470D9" w:rsidP="0049544F" w:rsidRDefault="00F470D9" w14:paraId="09FF6E99" w14:textId="319DE652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Work book -pending exercises</w:t>
            </w:r>
          </w:p>
          <w:p w:rsidRPr="007D1877" w:rsidR="0049544F" w:rsidP="0049544F" w:rsidRDefault="0049544F" w14:paraId="06FF0C14" w14:textId="77777777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D1877">
              <w:rPr>
                <w:rFonts w:asciiTheme="minorHAnsi" w:hAnsiTheme="minorHAnsi" w:cstheme="minorHAnsi"/>
                <w:bCs/>
                <w:sz w:val="22"/>
                <w:szCs w:val="22"/>
              </w:rPr>
              <w:t>Unit4.1- Small but perfect -Workbook -4.1 – 4.3</w:t>
            </w:r>
          </w:p>
          <w:p w:rsidRPr="00992452" w:rsidR="00F470D9" w:rsidP="0049544F" w:rsidRDefault="0049544F" w14:paraId="4D43A18F" w14:textId="017F162A">
            <w:pPr>
              <w:pStyle w:val="CalendarInformation"/>
              <w:framePr w:hSpace="0" w:wrap="auto" w:hAnchor="text" w:vAnchor="margin" w:xAlign="left" w:yAlign="inline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Unit4.1- Small but perfect -Workbook -4.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4 - 4.6</w:t>
            </w:r>
          </w:p>
          <w:p w:rsidR="00BA3823" w:rsidP="00597516" w:rsidRDefault="00BA3823" w14:paraId="51D0AC59" w14:textId="7777777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:rsidRPr="00B52C9E" w:rsidR="00BA3823" w:rsidP="00597516" w:rsidRDefault="00BA3823" w14:paraId="75B36A99" w14:textId="7777777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:rsidR="00C2686F" w:rsidP="00C2686F" w:rsidRDefault="00C2686F" w14:paraId="4BD97B9B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:rsidRPr="00796F4C" w:rsidR="00483319" w:rsidP="00C2686F" w:rsidRDefault="00483319" w14:paraId="28FD4AD0" w14:textId="3652111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73F38" w:rsidTr="009D0C11" w14:paraId="376F51CE" w14:textId="77777777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:rsidRPr="00B52C9E" w:rsidR="00E73F38" w:rsidP="00597516" w:rsidRDefault="00E73F38" w14:paraId="66F7707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E73F38" w:rsidP="00CD278C" w:rsidRDefault="005F19D3" w14:paraId="399391B8" w14:textId="4C1898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:rsidRPr="00B52C9E" w:rsidR="0023293E" w:rsidP="00CD278C" w:rsidRDefault="0023293E" w14:paraId="6D4A103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E73F38" w:rsidP="00597516" w:rsidRDefault="00DC78BF" w14:paraId="4D51D0B4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rrative writing-EBI Response writing</w:t>
            </w:r>
          </w:p>
          <w:p w:rsidR="00B700E3" w:rsidP="00597516" w:rsidRDefault="00A15EE7" w14:paraId="3DA71589" w14:textId="487B089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book exercises-Narrated writing</w:t>
            </w:r>
            <w:r w:rsidR="00215386">
              <w:rPr>
                <w:rFonts w:asciiTheme="minorHAnsi" w:hAnsiTheme="minorHAnsi" w:cstheme="minorHAnsi"/>
                <w:sz w:val="22"/>
                <w:szCs w:val="22"/>
              </w:rPr>
              <w:t xml:space="preserve"> pending</w:t>
            </w:r>
            <w:r w:rsidR="0092747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Pr="00B52C9E" w:rsidR="00DC78BF" w:rsidP="00597516" w:rsidRDefault="00DC78BF" w14:paraId="4D5DF08A" w14:textId="7B0A18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C2686F" w:rsidP="00C2686F" w:rsidRDefault="00C2686F" w14:paraId="295AA351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:rsidRPr="00CD278C" w:rsidR="005E4A01" w:rsidP="005E4A01" w:rsidRDefault="005E4A01" w14:paraId="43CE1816" w14:textId="376F185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:rsidRPr="00B52C9E" w:rsidR="00250B97" w:rsidP="00E73F38" w:rsidRDefault="00250B97" w14:paraId="5C5EAF13" w14:textId="795FE74C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597516" w:rsidTr="009D0C11" w14:paraId="69D5860A" w14:textId="77777777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597516" w:rsidP="00597516" w:rsidRDefault="00597516" w14:paraId="44A226E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:rsidRPr="00B52C9E" w:rsidR="00597516" w:rsidP="00597516" w:rsidRDefault="008D0C41" w14:paraId="1BBA2D74" w14:textId="73EEAD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 w:rsidR="00930333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597516" w:rsidP="00CD278C" w:rsidRDefault="00860EFA" w14:paraId="39232339" w14:textId="404D6E9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:rsidRPr="00B52C9E" w:rsidR="00930333" w:rsidP="00930333" w:rsidRDefault="00930333" w14:paraId="140B21D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B52C9E" w:rsidR="00597516" w:rsidP="00597516" w:rsidRDefault="00597516" w14:paraId="0A1E10A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1452E5" w:rsidR="005E4A01" w:rsidP="005E4A01" w:rsidRDefault="005E4A01" w14:paraId="2B04BC41" w14:textId="74016EAC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:rsidR="009C147A" w:rsidP="005D4975" w:rsidRDefault="009C147A" w14:paraId="401EA731" w14:textId="79BF0C6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:rsidRPr="00B52C9E" w:rsidR="00611E47" w:rsidP="003E76DE" w:rsidRDefault="00611E47" w14:paraId="1A9539C2" w14:textId="7ED0D2F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8464BA" w:rsidTr="009D0C11" w14:paraId="5A2385AF" w14:textId="77777777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:rsidRPr="00B52C9E" w:rsidR="008464BA" w:rsidP="00597516" w:rsidRDefault="008464BA" w14:paraId="3F84212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8464BA" w:rsidP="00CD278C" w:rsidRDefault="00860EFA" w14:paraId="5EA1A060" w14:textId="179DF44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:rsidRPr="00B52C9E" w:rsidR="008464BA" w:rsidP="00930333" w:rsidRDefault="002810C7" w14:paraId="79925E82" w14:textId="52840BD3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E4415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Library lesson-Reading retrieval</w:t>
            </w:r>
          </w:p>
        </w:tc>
        <w:tc>
          <w:tcPr>
            <w:tcW w:w="2700" w:type="dxa"/>
          </w:tcPr>
          <w:p w:rsidRPr="00CD278C" w:rsidR="005E4A01" w:rsidP="005E4A01" w:rsidRDefault="00B71A2D" w14:paraId="17B58D34" w14:textId="64F2A8F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 w:rsidR="005E4A01">
              <w:rPr>
                <w:b/>
                <w:bCs/>
                <w:color w:val="0070C0"/>
              </w:rPr>
              <w:t xml:space="preserve"> </w:t>
            </w:r>
            <w:r w:rsidRPr="00CD278C" w:rsidR="005E4A01">
              <w:rPr>
                <w:color w:val="0070C0"/>
              </w:rPr>
              <w:t>- Year 3 &amp; 4 Sports Day</w:t>
            </w:r>
          </w:p>
          <w:p w:rsidRPr="00CD278C" w:rsidR="005E4A01" w:rsidP="005E4A01" w:rsidRDefault="00B71A2D" w14:paraId="2AF6BDF6" w14:textId="24003956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 w:rsidR="005E4A01">
              <w:rPr>
                <w:color w:val="0070C0"/>
              </w:rPr>
              <w:t xml:space="preserve"> - Year 5 &amp; 6 Sports Day</w:t>
            </w:r>
          </w:p>
          <w:p w:rsidR="005E4A01" w:rsidP="005E4A01" w:rsidRDefault="005E4A01" w14:paraId="1F588B34" w14:textId="3513825A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:rsidRPr="009B40B3" w:rsidR="00185676" w:rsidP="009B40B3" w:rsidRDefault="005E4A01" w14:paraId="5C7A47DB" w14:textId="2B5D5CA1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Pr="00B52C9E" w:rsidR="00790FBB" w:rsidTr="00856C7F" w14:paraId="5A0B0F5B" w14:textId="77777777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:rsidRPr="00B52C9E" w:rsidR="00790FBB" w:rsidP="00597516" w:rsidRDefault="00790FBB" w14:paraId="1FCC5E5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:rsidRPr="00B52C9E" w:rsidR="00790FBB" w:rsidP="00505FD5" w:rsidRDefault="008D0C41" w14:paraId="77BE4933" w14:textId="0D0BDE1C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Pr="00790FBB"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Pr="00790FBB" w:rsid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Pr="00790FBB" w:rsid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:rsidR="00427ACF" w:rsidP="006334D6" w:rsidRDefault="005F4EFF" w14:paraId="7558EA3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Pr="00CC1469" w:rsidR="00566F7F">
        <w:rPr>
          <w:rFonts w:asciiTheme="minorHAnsi" w:hAnsiTheme="minorHAnsi"/>
          <w:b/>
          <w:sz w:val="28"/>
          <w:szCs w:val="28"/>
        </w:rPr>
        <w:t xml:space="preserve">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</w:t>
      </w:r>
    </w:p>
    <w:p w:rsidRPr="00100823" w:rsidR="00E30A02" w:rsidP="00100823" w:rsidRDefault="003E53CF" w14:paraId="6F1DA60E" w14:textId="54361111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:rsidRPr="00CC1469" w:rsidR="00E30A02" w:rsidP="00E30A02" w:rsidRDefault="00E30A02" w14:paraId="5F7846EB" w14:textId="77777777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Pr="00B52C9E" w:rsidR="00E30A02" w:rsidTr="0025128A" w14:paraId="0409DC4E" w14:textId="77777777">
        <w:trPr>
          <w:trHeight w:val="593"/>
          <w:jc w:val="center"/>
        </w:trPr>
        <w:tc>
          <w:tcPr>
            <w:tcW w:w="1435" w:type="dxa"/>
            <w:vAlign w:val="center"/>
          </w:tcPr>
          <w:p w:rsidRPr="00B52C9E" w:rsidR="00E30A02" w:rsidP="001275DD" w:rsidRDefault="00E30A02" w14:paraId="24458B8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:rsidRPr="00B52C9E" w:rsidR="00E30A02" w:rsidP="001275DD" w:rsidRDefault="00E30A02" w14:paraId="1B05771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:rsidRPr="00B52C9E" w:rsidR="00E30A02" w:rsidP="001275DD" w:rsidRDefault="00E30A02" w14:paraId="3BB62257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:rsidRPr="00B52C9E" w:rsidR="00E30A02" w:rsidP="00790FBB" w:rsidRDefault="00790FBB" w14:paraId="555048E8" w14:textId="1FA10AD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Pr="00B52C9E" w:rsidR="00E30A02" w:rsidTr="009B40B3" w14:paraId="252EAEA2" w14:textId="77777777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09553EA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:rsidR="00E30A02" w:rsidP="00572D8F" w:rsidRDefault="00572D8F" w14:paraId="64A7D6D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5E4A01" w:rsidRDefault="005E4A01" w14:paraId="15EA45E2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:rsidRPr="00CD278C" w:rsidR="005E4A01" w:rsidP="005E4A01" w:rsidRDefault="005E4A01" w14:paraId="5787BD07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:rsidRPr="00B52C9E" w:rsidR="005E4A01" w:rsidP="00572D8F" w:rsidRDefault="005E4A01" w14:paraId="26516DDA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2D14AE" w:rsidRDefault="002F4D8A" w14:paraId="405E8C3B" w14:textId="40195A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:rsidRPr="00B52C9E" w:rsidR="00E30A02" w:rsidP="00790FBB" w:rsidRDefault="00E30A02" w14:paraId="73D9BEFD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A521F3" w:rsidR="00625CD2" w:rsidP="00625CD2" w:rsidRDefault="00625CD2" w14:paraId="6841CF86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6.2- comprehension/ NGRT- B – REINFORCEMENT</w:t>
            </w:r>
          </w:p>
          <w:p w:rsidRPr="00A521F3" w:rsidR="00625CD2" w:rsidP="00625CD2" w:rsidRDefault="00625CD2" w14:paraId="3FC348EF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6.3- Autobiography/ NGRT- B – REINFORCEMENT</w:t>
            </w:r>
          </w:p>
          <w:p w:rsidRPr="00A521F3" w:rsidR="00625CD2" w:rsidP="00625CD2" w:rsidRDefault="00625CD2" w14:paraId="41D1C46D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6.6- comprehension/ NGRT- B – REINFORCEMENT</w:t>
            </w:r>
          </w:p>
          <w:p w:rsidRPr="00971AEF" w:rsidR="00625CD2" w:rsidP="00625CD2" w:rsidRDefault="00625CD2" w14:paraId="27696E01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6- NGRT- B – REINFORCEMENT</w:t>
            </w:r>
            <w:r>
              <w:t xml:space="preserve"> </w:t>
            </w:r>
          </w:p>
          <w:p w:rsidRPr="00B52C9E" w:rsidR="00E30A02" w:rsidP="00625CD2" w:rsidRDefault="00E30A02" w14:paraId="0380F031" w14:textId="77777777">
            <w:pPr>
              <w:pStyle w:val="ListParagraph"/>
              <w:spacing w:after="160" w:line="278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C147A" w:rsidR="005E4A01" w:rsidP="005E4A01" w:rsidRDefault="008B03D5" w14:paraId="308E3060" w14:textId="14207564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 w:rsidR="005E4A01">
              <w:t>School reopens.</w:t>
            </w:r>
          </w:p>
          <w:p w:rsidRPr="00B52C9E" w:rsidR="00D93EEB" w:rsidP="009C147A" w:rsidRDefault="008B03D5" w14:paraId="2DF4D8D2" w14:textId="1DF48D5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 w:rsidR="009C147A">
              <w:rPr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Pr="00B52C9E" w:rsidR="00E30A02" w:rsidTr="009B40B3" w14:paraId="1F71BF39" w14:textId="77777777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AEE352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78026B" w:rsidR="00E30A02" w:rsidP="00E30A02" w:rsidRDefault="002F4D8A" w14:paraId="08CCFBD5" w14:textId="2F0FE8E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:rsidR="00E01370" w:rsidP="00E01370" w:rsidRDefault="00E01370" w14:paraId="23035626" w14:textId="790A9C1B">
            <w:pPr>
              <w:rPr>
                <w:rFonts w:cstheme="minorHAnsi"/>
                <w:sz w:val="22"/>
                <w:szCs w:val="22"/>
              </w:rPr>
            </w:pPr>
          </w:p>
          <w:p w:rsidR="00E01370" w:rsidP="00E01370" w:rsidRDefault="00E01370" w14:paraId="520CC5D2" w14:textId="7777777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Topic-persuasive writing</w:t>
            </w:r>
          </w:p>
          <w:p w:rsidRPr="0044202C" w:rsidR="00E01370" w:rsidP="00E01370" w:rsidRDefault="00E01370" w14:paraId="4F0DF735" w14:textId="77777777">
            <w:pPr>
              <w:pStyle w:val="ListParagraph"/>
              <w:numPr>
                <w:ilvl w:val="0"/>
                <w:numId w:val="17"/>
              </w:numPr>
              <w:spacing w:after="160" w:line="278" w:lineRule="auto"/>
              <w:rPr>
                <w:rFonts w:cstheme="minorHAnsi"/>
                <w:b/>
                <w:bCs/>
                <w:color w:val="C00000"/>
                <w:sz w:val="22"/>
                <w:szCs w:val="22"/>
                <w:u w:val="single"/>
              </w:rPr>
            </w:pPr>
            <w:r w:rsidRPr="0044202C">
              <w:rPr>
                <w:rFonts w:cstheme="minorHAnsi"/>
                <w:b/>
                <w:bCs/>
                <w:color w:val="C00000"/>
                <w:sz w:val="22"/>
                <w:szCs w:val="22"/>
                <w:u w:val="single"/>
              </w:rPr>
              <w:t>FOCUS AREAS- on connectives/opinion phrases/persuasive techniques/sentence types/structure and language.</w:t>
            </w:r>
          </w:p>
          <w:p w:rsidR="00E01370" w:rsidP="00E01370" w:rsidRDefault="00E01370" w14:paraId="65D19800" w14:textId="77777777">
            <w:pPr>
              <w:pStyle w:val="ListParagraph"/>
              <w:numPr>
                <w:ilvl w:val="0"/>
                <w:numId w:val="17"/>
              </w:num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 w:rsidRPr="00F461F0">
              <w:rPr>
                <w:rFonts w:cstheme="minorHAnsi"/>
                <w:sz w:val="22"/>
                <w:szCs w:val="22"/>
              </w:rPr>
              <w:t>Identification of all the features -Extracts on Unit 6.6/5.3</w:t>
            </w:r>
          </w:p>
          <w:p w:rsidRPr="0026133F" w:rsidR="00E01370" w:rsidP="00E01370" w:rsidRDefault="00E01370" w14:paraId="34C1197C" w14:textId="77777777">
            <w:pPr>
              <w:pStyle w:val="ListParagraph"/>
              <w:numPr>
                <w:ilvl w:val="0"/>
                <w:numId w:val="17"/>
              </w:num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 w:rsidRPr="0026133F">
              <w:rPr>
                <w:rFonts w:cstheme="minorHAnsi"/>
                <w:sz w:val="22"/>
                <w:szCs w:val="22"/>
              </w:rPr>
              <w:t>Annotation and explain the effect of the features.</w:t>
            </w:r>
          </w:p>
          <w:p w:rsidRPr="0078026B" w:rsidR="00E30A02" w:rsidP="00E01370" w:rsidRDefault="00E30A02" w14:paraId="3AE5DA4B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422B43" w:rsidP="00772049" w:rsidRDefault="00772049" w14:paraId="28F022BF" w14:textId="4CCEC6C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Pr="00B52C9E" w:rsidR="00E30A02" w:rsidTr="0025128A" w14:paraId="4B1FDFE1" w14:textId="77777777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69C1AC4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F4D8A" w14:paraId="45FAC69B" w14:textId="0D9FA6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:rsidR="00E01370" w:rsidP="00E01370" w:rsidRDefault="00E01370" w14:paraId="50CEA718" w14:textId="7777777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ersuasive writing -continued</w:t>
            </w:r>
          </w:p>
          <w:p w:rsidR="00E01370" w:rsidP="00E01370" w:rsidRDefault="00E01370" w14:paraId="22ED35D6" w14:textId="77777777">
            <w:pPr>
              <w:pStyle w:val="ListParagraph"/>
              <w:numPr>
                <w:ilvl w:val="0"/>
                <w:numId w:val="18"/>
              </w:num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 w:rsidRPr="0026133F">
              <w:rPr>
                <w:rFonts w:cstheme="minorHAnsi"/>
                <w:sz w:val="22"/>
                <w:szCs w:val="22"/>
              </w:rPr>
              <w:t>Draft 1-Selection of topic-Bring out the reasons in favour-Plan the language techniques and sentence types.</w:t>
            </w:r>
          </w:p>
          <w:p w:rsidRPr="0026133F" w:rsidR="00E01370" w:rsidP="00E01370" w:rsidRDefault="00E01370" w14:paraId="01371EB9" w14:textId="77777777">
            <w:pPr>
              <w:pStyle w:val="ListParagraph"/>
              <w:numPr>
                <w:ilvl w:val="0"/>
                <w:numId w:val="18"/>
              </w:num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 w:rsidRPr="0026133F">
              <w:rPr>
                <w:rFonts w:cstheme="minorHAnsi"/>
                <w:sz w:val="22"/>
                <w:szCs w:val="22"/>
              </w:rPr>
              <w:t>Write a persuasive speech-5.2-school uniform.</w:t>
            </w:r>
          </w:p>
          <w:p w:rsidR="00E01370" w:rsidP="00E01370" w:rsidRDefault="00E01370" w14:paraId="3AA259BA" w14:textId="77777777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</w:t>
            </w:r>
            <w:r>
              <w:rPr>
                <w:rFonts w:cstheme="minorHAnsi"/>
                <w:color w:val="FF0000"/>
                <w:sz w:val="22"/>
                <w:szCs w:val="22"/>
              </w:rPr>
              <w:t>ck.</w:t>
            </w:r>
          </w:p>
          <w:p w:rsidRPr="00E01370" w:rsidR="00E30A02" w:rsidP="00E01370" w:rsidRDefault="00E30A02" w14:paraId="40A20598" w14:textId="2A18CC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796F4C" w:rsidP="00B111D1" w:rsidRDefault="005E4A01" w14:paraId="2C1C0CB2" w14:textId="39D5DB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Pr="00B52C9E" w:rsidR="00E30A02" w:rsidTr="0025128A" w14:paraId="00CEECAF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0DCA51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9D008F" w:rsidR="008529AE" w:rsidP="009D008F" w:rsidRDefault="0025128A" w14:paraId="4BB526FC" w14:textId="16BB27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:rsidRPr="00B52C9E" w:rsidR="00E30A02" w:rsidP="00E30A02" w:rsidRDefault="00E30A02" w14:paraId="7FA57905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="00336B6C" w:rsidP="00336B6C" w:rsidRDefault="00336B6C" w14:paraId="73E81EB7" w14:textId="7777777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Topic-Poem Analysis</w:t>
            </w:r>
          </w:p>
          <w:p w:rsidRPr="0044202C" w:rsidR="00336B6C" w:rsidP="00336B6C" w:rsidRDefault="00336B6C" w14:paraId="2AEF4187" w14:textId="77777777">
            <w:pPr>
              <w:pStyle w:val="ListParagraph"/>
              <w:numPr>
                <w:ilvl w:val="0"/>
                <w:numId w:val="19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  <w:u w:val="single"/>
              </w:rPr>
            </w:pPr>
            <w:r w:rsidRPr="0044202C">
              <w:rPr>
                <w:rFonts w:cstheme="minorHAnsi"/>
                <w:color w:val="C00000"/>
                <w:sz w:val="22"/>
                <w:szCs w:val="22"/>
                <w:u w:val="single"/>
              </w:rPr>
              <w:t>FOCUS AREAS-Rhyme/Rhythm/Symbolism/Visual imagery</w:t>
            </w:r>
          </w:p>
          <w:p w:rsidR="00336B6C" w:rsidP="00336B6C" w:rsidRDefault="00336B6C" w14:paraId="37B19303" w14:textId="77777777">
            <w:pPr>
              <w:pStyle w:val="ListParagraph"/>
              <w:numPr>
                <w:ilvl w:val="0"/>
                <w:numId w:val="19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Unit 6-Poem comprehension</w:t>
            </w:r>
          </w:p>
          <w:p w:rsidR="00336B6C" w:rsidP="00336B6C" w:rsidRDefault="00336B6C" w14:paraId="3261B20F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Focus analytical answering[structure]</w:t>
            </w:r>
          </w:p>
          <w:p w:rsidR="00336B6C" w:rsidP="00336B6C" w:rsidRDefault="00336B6C" w14:paraId="68F8A65D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Connotation and denotated meanings</w:t>
            </w:r>
          </w:p>
          <w:p w:rsidR="00336B6C" w:rsidP="00336B6C" w:rsidRDefault="00336B6C" w14:paraId="2613317A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Language techniques for EFFECT</w:t>
            </w:r>
          </w:p>
          <w:p w:rsidR="00336B6C" w:rsidP="00336B6C" w:rsidRDefault="00336B6C" w14:paraId="495DDA2E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entence types and its effects</w:t>
            </w:r>
          </w:p>
          <w:p w:rsidR="00336B6C" w:rsidP="00336B6C" w:rsidRDefault="00336B6C" w14:paraId="3087EDC7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Punctuation and its effects</w:t>
            </w:r>
          </w:p>
          <w:p w:rsidR="00336B6C" w:rsidP="00336B6C" w:rsidRDefault="00336B6C" w14:paraId="69B9C7AD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Comprehension in practice -Unit 6.5</w:t>
            </w:r>
          </w:p>
          <w:p w:rsidR="00336B6C" w:rsidP="00336B6C" w:rsidRDefault="00336B6C" w14:paraId="172E36A1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Display A* answers and self evaluation based on the features learnt</w:t>
            </w:r>
          </w:p>
          <w:p w:rsidRPr="00AE4415" w:rsidR="00AE4415" w:rsidP="00AE4415" w:rsidRDefault="00AE4415" w14:paraId="493683C7" w14:textId="3BCAC719">
            <w:p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E4415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Library lesson-Reading retrieval</w:t>
            </w:r>
          </w:p>
          <w:p w:rsidRPr="00B52C9E" w:rsidR="00E30A02" w:rsidP="00E30A02" w:rsidRDefault="00E30A02" w14:paraId="0A20AF1A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8E3719" w:rsidP="008E3719" w:rsidRDefault="008E3719" w14:paraId="22DDF488" w14:textId="091A611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:rsidRPr="00CD278C" w:rsidR="008E3719" w:rsidP="008E3719" w:rsidRDefault="008E3719" w14:paraId="37FADCB3" w14:textId="00D047D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:rsidRPr="00BA0169" w:rsidR="00E30A02" w:rsidP="003316D6" w:rsidRDefault="00E30A02" w14:paraId="0F27B171" w14:textId="4150B306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11661EF7" w14:textId="77777777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E30A02" w:rsidP="00E30A02" w:rsidRDefault="00E30A02" w14:paraId="1D5AA4A2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:rsidR="00572D8F" w:rsidP="00E30A02" w:rsidRDefault="00A71676" w14:paraId="396A9107" w14:textId="32A8E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572D8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CD278C" w:rsidRDefault="005E4A01" w14:paraId="30BC5286" w14:textId="43B69E5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:rsidRPr="00B52C9E" w:rsidR="00E30A02" w:rsidP="00E30A02" w:rsidRDefault="00E30A02" w14:paraId="484A850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5128A" w14:paraId="6DDE7100" w14:textId="3E358F2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:rsidR="00F7016E" w:rsidP="00F7016E" w:rsidRDefault="00F7016E" w14:paraId="37307018" w14:textId="7777777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Topic-Poem Analysis</w:t>
            </w:r>
          </w:p>
          <w:p w:rsidRPr="0044202C" w:rsidR="00F7016E" w:rsidP="00F7016E" w:rsidRDefault="00F7016E" w14:paraId="58491106" w14:textId="77777777">
            <w:pPr>
              <w:pStyle w:val="ListParagraph"/>
              <w:numPr>
                <w:ilvl w:val="0"/>
                <w:numId w:val="19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  <w:u w:val="single"/>
              </w:rPr>
            </w:pPr>
            <w:r w:rsidRPr="0044202C">
              <w:rPr>
                <w:rFonts w:cstheme="minorHAnsi"/>
                <w:color w:val="C00000"/>
                <w:sz w:val="22"/>
                <w:szCs w:val="22"/>
                <w:u w:val="single"/>
              </w:rPr>
              <w:t>FOCUS AREAS-Rhyme/Rhythm/Symbolism/Visual imagery</w:t>
            </w:r>
          </w:p>
          <w:p w:rsidR="00F7016E" w:rsidP="00F7016E" w:rsidRDefault="00F7016E" w14:paraId="061EF7E3" w14:textId="77777777">
            <w:pPr>
              <w:pStyle w:val="ListParagraph"/>
              <w:numPr>
                <w:ilvl w:val="0"/>
                <w:numId w:val="19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Unit 6-Poem comprehension</w:t>
            </w:r>
          </w:p>
          <w:p w:rsidR="00F7016E" w:rsidP="00F7016E" w:rsidRDefault="00F7016E" w14:paraId="6D1877BC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Focus analytical answering[structure]</w:t>
            </w:r>
          </w:p>
          <w:p w:rsidR="00F7016E" w:rsidP="00F7016E" w:rsidRDefault="00F7016E" w14:paraId="5EB650F2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Connotation and denotated meanings</w:t>
            </w:r>
          </w:p>
          <w:p w:rsidR="00F7016E" w:rsidP="00F7016E" w:rsidRDefault="00F7016E" w14:paraId="134C3240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Language techniques for EFFECT</w:t>
            </w:r>
          </w:p>
          <w:p w:rsidR="00F7016E" w:rsidP="00F7016E" w:rsidRDefault="00F7016E" w14:paraId="6D308F06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entence types and its effects</w:t>
            </w:r>
          </w:p>
          <w:p w:rsidR="00F7016E" w:rsidP="00F7016E" w:rsidRDefault="00F7016E" w14:paraId="7AEBC7D8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Punctuation and its effects</w:t>
            </w:r>
          </w:p>
          <w:p w:rsidR="00F7016E" w:rsidP="00F7016E" w:rsidRDefault="00F7016E" w14:paraId="425EB49C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Comprehension in practice -Unit 6.5</w:t>
            </w:r>
          </w:p>
          <w:p w:rsidR="00F7016E" w:rsidP="00F7016E" w:rsidRDefault="00F7016E" w14:paraId="4643AA59" w14:textId="77777777">
            <w:pPr>
              <w:pStyle w:val="ListParagraph"/>
              <w:numPr>
                <w:ilvl w:val="0"/>
                <w:numId w:val="20"/>
              </w:num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Display A* answers and self evaluation based on the features learnt</w:t>
            </w:r>
          </w:p>
          <w:p w:rsidR="00F11433" w:rsidP="00F11433" w:rsidRDefault="00F11433" w14:paraId="090B624A" w14:textId="77777777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</w:t>
            </w:r>
            <w:r>
              <w:rPr>
                <w:rFonts w:cstheme="minorHAnsi"/>
                <w:color w:val="FF0000"/>
                <w:sz w:val="22"/>
                <w:szCs w:val="22"/>
              </w:rPr>
              <w:t>ck.</w:t>
            </w:r>
          </w:p>
          <w:p w:rsidRPr="00F11433" w:rsidR="00F11433" w:rsidP="00F11433" w:rsidRDefault="00F11433" w14:paraId="7912A494" w14:textId="77777777">
            <w:pPr>
              <w:spacing w:after="160" w:line="278" w:lineRule="auto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  <w:p w:rsidRPr="00B52C9E" w:rsidR="00FA440E" w:rsidP="00B1191C" w:rsidRDefault="00FA440E" w14:paraId="09A1F8D3" w14:textId="22581B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="00B66E6C" w:rsidP="00EE1418" w:rsidRDefault="00DB42DF" w14:paraId="680CA175" w14:textId="571443D6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 w:rsidR="001452E5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:rsidRPr="00B66E6C" w:rsidR="0065417F" w:rsidP="0065417F" w:rsidRDefault="0065417F" w14:paraId="49D87DFD" w14:textId="519707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Pr="00B52C9E" w:rsidR="00AA6B49" w:rsidTr="0025128A" w14:paraId="37EAC44E" w14:textId="77777777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:rsidRPr="00D72866" w:rsidR="00AA6B49" w:rsidP="00E30A02" w:rsidRDefault="00AA6B49" w14:paraId="1797C9F5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AA6B49" w:rsidP="00E30A02" w:rsidRDefault="00AF21EB" w14:paraId="352B8270" w14:textId="5BD961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:rsidR="00983D9C" w:rsidP="00983D9C" w:rsidRDefault="00983D9C" w14:paraId="358FCF22" w14:textId="36BA74D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Topic Descriptive writing</w:t>
            </w:r>
            <w:r w:rsidR="00773368">
              <w:rPr>
                <w:rFonts w:cstheme="minorHAnsi"/>
                <w:color w:val="000000" w:themeColor="text1"/>
                <w:sz w:val="22"/>
                <w:szCs w:val="22"/>
              </w:rPr>
              <w:t>:setting description</w:t>
            </w:r>
            <w:r w:rsidR="00C47607">
              <w:rPr>
                <w:rFonts w:cstheme="minorHAnsi"/>
                <w:color w:val="000000" w:themeColor="text1"/>
                <w:sz w:val="22"/>
                <w:szCs w:val="22"/>
              </w:rPr>
              <w:t>-</w:t>
            </w:r>
            <w:r w:rsidRPr="00A521F3" w:rsidR="00C47607">
              <w:rPr>
                <w:rFonts w:asciiTheme="minorHAnsi" w:hAnsiTheme="minorHAnsi" w:cstheme="minorHAnsi"/>
                <w:sz w:val="22"/>
                <w:szCs w:val="22"/>
              </w:rPr>
              <w:t xml:space="preserve"> Unit 8</w:t>
            </w:r>
          </w:p>
          <w:p w:rsidR="00983D9C" w:rsidP="00983D9C" w:rsidRDefault="00983D9C" w14:paraId="690A2D5B" w14:textId="77777777">
            <w:pPr>
              <w:rPr>
                <w:rFonts w:cstheme="minorHAnsi"/>
                <w:color w:val="C00000"/>
                <w:sz w:val="22"/>
                <w:szCs w:val="22"/>
                <w:u w:val="single"/>
              </w:rPr>
            </w:pPr>
            <w:r w:rsidRPr="00EB1C2E">
              <w:rPr>
                <w:rFonts w:cstheme="minorHAnsi"/>
                <w:color w:val="C00000"/>
                <w:sz w:val="22"/>
                <w:szCs w:val="22"/>
                <w:u w:val="single"/>
              </w:rPr>
              <w:t>FOCUS AREAS-adjectives/nouns/noun phrases/</w:t>
            </w:r>
            <w:r>
              <w:rPr>
                <w:rFonts w:cstheme="minorHAnsi"/>
                <w:color w:val="C00000"/>
                <w:sz w:val="22"/>
                <w:szCs w:val="22"/>
                <w:u w:val="single"/>
              </w:rPr>
              <w:t>sensory details/figurative language/</w:t>
            </w:r>
            <w:r w:rsidRPr="00EB1C2E">
              <w:rPr>
                <w:rFonts w:cstheme="minorHAnsi"/>
                <w:color w:val="C00000"/>
                <w:sz w:val="22"/>
                <w:szCs w:val="22"/>
                <w:u w:val="single"/>
              </w:rPr>
              <w:t>advanced vocabulary</w:t>
            </w:r>
          </w:p>
          <w:p w:rsidRPr="004A70CF" w:rsidR="00983D9C" w:rsidP="00983D9C" w:rsidRDefault="00983D9C" w14:paraId="467AEC60" w14:textId="77777777">
            <w:pPr>
              <w:pStyle w:val="ListParagraph"/>
              <w:numPr>
                <w:ilvl w:val="0"/>
                <w:numId w:val="22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  <w:r w:rsidRPr="00C24553">
              <w:rPr>
                <w:rFonts w:cstheme="minorHAnsi"/>
                <w:sz w:val="22"/>
                <w:szCs w:val="22"/>
              </w:rPr>
              <w:t xml:space="preserve">Descriptive </w:t>
            </w:r>
            <w:r>
              <w:rPr>
                <w:rFonts w:cstheme="minorHAnsi"/>
                <w:sz w:val="22"/>
                <w:szCs w:val="22"/>
              </w:rPr>
              <w:t>writing -describing place/setting</w:t>
            </w:r>
          </w:p>
          <w:p w:rsidRPr="000E35B0" w:rsidR="00983D9C" w:rsidP="00983D9C" w:rsidRDefault="00983D9C" w14:paraId="74CB036D" w14:textId="77777777">
            <w:pPr>
              <w:pStyle w:val="ListParagraph"/>
              <w:numPr>
                <w:ilvl w:val="0"/>
                <w:numId w:val="22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mage description-include all details-[Zoom in technique and show not tell technique]</w:t>
            </w:r>
          </w:p>
          <w:p w:rsidRPr="00087CC2" w:rsidR="00983D9C" w:rsidP="00773368" w:rsidRDefault="00983D9C" w14:paraId="2B4F63A9" w14:textId="1E7C7A43">
            <w:pPr>
              <w:pStyle w:val="ListParagraph"/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</w:p>
          <w:p w:rsidRPr="00B52C9E" w:rsidR="00AA6B49" w:rsidP="00E30A02" w:rsidRDefault="00AA6B49" w14:paraId="6137D2A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5E4A01" w:rsidP="005E4A01" w:rsidRDefault="005E4A01" w14:paraId="1DCBBD6D" w14:textId="649CEAD9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</w:p>
          <w:p w:rsidR="00AA6B49" w:rsidP="00796F4C" w:rsidRDefault="00DB42DF" w14:paraId="359889C9" w14:textId="7748B934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Pr="00B52C9E" w:rsidR="00E30A02" w:rsidTr="009B40B3" w14:paraId="4DD93706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5254B8E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F27905" w14:paraId="22D04BF9" w14:textId="609AA6C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:rsidR="00983D9C" w:rsidP="00983D9C" w:rsidRDefault="00983D9C" w14:paraId="0075138B" w14:textId="05B2C19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Topic Descriptive writing</w:t>
            </w:r>
            <w:r w:rsidR="00773368">
              <w:rPr>
                <w:rFonts w:cstheme="minorHAnsi"/>
                <w:color w:val="000000" w:themeColor="text1"/>
                <w:sz w:val="22"/>
                <w:szCs w:val="22"/>
              </w:rPr>
              <w:t>:character description</w:t>
            </w:r>
          </w:p>
          <w:p w:rsidR="00983D9C" w:rsidP="00983D9C" w:rsidRDefault="00983D9C" w14:paraId="267B6828" w14:textId="77777777">
            <w:pPr>
              <w:rPr>
                <w:rFonts w:cstheme="minorHAnsi"/>
                <w:color w:val="C00000"/>
                <w:sz w:val="22"/>
                <w:szCs w:val="22"/>
                <w:u w:val="single"/>
              </w:rPr>
            </w:pPr>
            <w:r w:rsidRPr="00EB1C2E">
              <w:rPr>
                <w:rFonts w:cstheme="minorHAnsi"/>
                <w:color w:val="C00000"/>
                <w:sz w:val="22"/>
                <w:szCs w:val="22"/>
                <w:u w:val="single"/>
              </w:rPr>
              <w:t>FOCUS AREAS-adjectives/nouns/noun phrases/</w:t>
            </w:r>
            <w:r>
              <w:rPr>
                <w:rFonts w:cstheme="minorHAnsi"/>
                <w:color w:val="C00000"/>
                <w:sz w:val="22"/>
                <w:szCs w:val="22"/>
                <w:u w:val="single"/>
              </w:rPr>
              <w:t>sensory details/figurative language/</w:t>
            </w:r>
            <w:r w:rsidRPr="00EB1C2E">
              <w:rPr>
                <w:rFonts w:cstheme="minorHAnsi"/>
                <w:color w:val="C00000"/>
                <w:sz w:val="22"/>
                <w:szCs w:val="22"/>
                <w:u w:val="single"/>
              </w:rPr>
              <w:t>advanced vocabulary</w:t>
            </w:r>
          </w:p>
          <w:p w:rsidRPr="004A70CF" w:rsidR="00983D9C" w:rsidP="00983D9C" w:rsidRDefault="00983D9C" w14:paraId="675783E6" w14:textId="77777777">
            <w:pPr>
              <w:pStyle w:val="ListParagraph"/>
              <w:numPr>
                <w:ilvl w:val="0"/>
                <w:numId w:val="22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  <w:r w:rsidRPr="00C24553">
              <w:rPr>
                <w:rFonts w:cstheme="minorHAnsi"/>
                <w:sz w:val="22"/>
                <w:szCs w:val="22"/>
              </w:rPr>
              <w:t xml:space="preserve">Descriptive </w:t>
            </w:r>
            <w:r>
              <w:rPr>
                <w:rFonts w:cstheme="minorHAnsi"/>
                <w:sz w:val="22"/>
                <w:szCs w:val="22"/>
              </w:rPr>
              <w:t>writing -describing place/setting</w:t>
            </w:r>
          </w:p>
          <w:p w:rsidRPr="000E35B0" w:rsidR="00983D9C" w:rsidP="00983D9C" w:rsidRDefault="00983D9C" w14:paraId="236BEAD5" w14:textId="77777777">
            <w:pPr>
              <w:pStyle w:val="ListParagraph"/>
              <w:numPr>
                <w:ilvl w:val="0"/>
                <w:numId w:val="22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mage description-include all details-[Zoom in technique and show not tell technique]</w:t>
            </w:r>
          </w:p>
          <w:p w:rsidRPr="00F11433" w:rsidR="00983D9C" w:rsidP="00983D9C" w:rsidRDefault="00983D9C" w14:paraId="7E1CA81F" w14:textId="77777777">
            <w:pPr>
              <w:pStyle w:val="ListParagraph"/>
              <w:numPr>
                <w:ilvl w:val="0"/>
                <w:numId w:val="22"/>
              </w:numPr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Unit 7.5 character description.</w:t>
            </w:r>
          </w:p>
          <w:p w:rsidR="00F11433" w:rsidP="00F11433" w:rsidRDefault="00F11433" w14:paraId="3B20DCEF" w14:textId="77777777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</w:t>
            </w:r>
            <w:r>
              <w:rPr>
                <w:rFonts w:cstheme="minorHAnsi"/>
                <w:color w:val="FF0000"/>
                <w:sz w:val="22"/>
                <w:szCs w:val="22"/>
              </w:rPr>
              <w:t>ck.</w:t>
            </w:r>
          </w:p>
          <w:p w:rsidRPr="00F11433" w:rsidR="00F11433" w:rsidP="00F11433" w:rsidRDefault="00F11433" w14:paraId="6201C19F" w14:textId="77777777">
            <w:pPr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</w:p>
          <w:p w:rsidRPr="00B52C9E" w:rsidR="00572D8F" w:rsidP="00572D8F" w:rsidRDefault="00572D8F" w14:paraId="2BFF4A94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:rsidRPr="00B52C9E" w:rsidR="00E30A02" w:rsidP="00572D8F" w:rsidRDefault="00E30A02" w14:paraId="7BDCCF4D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="005E4A01" w:rsidP="005E4A01" w:rsidRDefault="005E4A01" w14:paraId="18017A31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:rsidRPr="00855CC0" w:rsidR="00A71676" w:rsidP="00E30A02" w:rsidRDefault="00A71676" w14:paraId="6109BE5F" w14:textId="2275B084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4C1F9C51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120CC5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E30A02" w:rsidRDefault="00F27905" w14:paraId="25DEA18B" w14:textId="512CCC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:rsidRPr="00A521F3" w:rsidR="00726AC3" w:rsidP="00726AC3" w:rsidRDefault="00726AC3" w14:paraId="10018238" w14:textId="77777777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Unit 7 - Adjective and it’s types</w:t>
            </w:r>
          </w:p>
          <w:p w:rsidRPr="00A521F3" w:rsidR="00726AC3" w:rsidP="00726AC3" w:rsidRDefault="00726AC3" w14:paraId="24ED6454" w14:textId="77777777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Unit 7- Figures of speech</w:t>
            </w:r>
          </w:p>
          <w:p w:rsidRPr="00A521F3" w:rsidR="00726AC3" w:rsidP="00726AC3" w:rsidRDefault="00726AC3" w14:paraId="422EB705" w14:textId="77777777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Unit 7- Figures of speech</w:t>
            </w:r>
          </w:p>
          <w:p w:rsidR="00726AC3" w:rsidP="00726AC3" w:rsidRDefault="00726AC3" w14:paraId="152FFFC1" w14:textId="77777777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Workbook – unit 7 ,7.1,7.2,7.3</w:t>
            </w:r>
          </w:p>
          <w:p w:rsidRPr="00A521F3" w:rsidR="00AE4415" w:rsidP="00AE4415" w:rsidRDefault="00AE4415" w14:paraId="6C4E9FB0" w14:textId="1F512205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E4415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Library lesson-Reading retrieval</w:t>
            </w:r>
          </w:p>
          <w:p w:rsidRPr="00B52C9E" w:rsidR="00E30A02" w:rsidP="00E30A02" w:rsidRDefault="00E30A02" w14:paraId="68E82989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65626E" w:rsidR="0065626E" w:rsidP="0065626E" w:rsidRDefault="005E4A01" w14:paraId="4C7B58F8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5E4A01" w:rsidP="005E4A01" w:rsidRDefault="005E4A01" w14:paraId="51B80AE8" w14:textId="3311133D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="00671C48" w:rsidRDefault="00671C48" w14:paraId="2D8E6E06" w14:textId="0CC737E5"/>
        </w:tc>
      </w:tr>
      <w:tr w:rsidRPr="00B52C9E" w:rsidR="00E30A02" w:rsidTr="009B40B3" w14:paraId="751D38E0" w14:textId="77777777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73BCBB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:rsidRPr="00B52C9E" w:rsidR="00572D8F" w:rsidP="00E30A02" w:rsidRDefault="00572D8F" w14:paraId="2A7F474E" w14:textId="03079EB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FDF3C4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D72866" w:rsidR="00E30A02" w:rsidP="00E30A02" w:rsidRDefault="00E44EAA" w14:paraId="62191BF4" w14:textId="5F5AA78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:rsidRPr="00B52C9E" w:rsidR="003B7DDC" w:rsidP="00E30A02" w:rsidRDefault="003B7DDC" w14:paraId="785252A7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B52C9E" w:rsidR="00572D8F" w:rsidP="00572D8F" w:rsidRDefault="00572D8F" w14:paraId="0939C9E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A521F3" w:rsidR="00B57D18" w:rsidP="00B57D18" w:rsidRDefault="00B57D18" w14:paraId="6A59792C" w14:textId="77777777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nit-8.3-Mysterious London ( </w:t>
            </w: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Direct and Indirect speech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</w:t>
            </w:r>
          </w:p>
          <w:p w:rsidRPr="003C6169" w:rsidR="00B57D18" w:rsidP="00B57D18" w:rsidRDefault="00B57D18" w14:paraId="058A7D15" w14:textId="77777777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Direct and Indirect speech</w:t>
            </w:r>
          </w:p>
          <w:p w:rsidRPr="00A521F3" w:rsidR="00B57D18" w:rsidP="00B57D18" w:rsidRDefault="00B57D18" w14:paraId="2CED37EA" w14:textId="77777777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orkbook -unit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.3</w:t>
            </w:r>
          </w:p>
          <w:p w:rsidRPr="00D703B7" w:rsidR="00B57D18" w:rsidP="00B57D18" w:rsidRDefault="00B57D18" w14:paraId="2386E912" w14:textId="77777777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orkbook -unit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.1</w:t>
            </w:r>
          </w:p>
          <w:p w:rsidRPr="00B52C9E" w:rsidR="001140F7" w:rsidP="00572D8F" w:rsidRDefault="001140F7" w14:paraId="090378DD" w14:textId="5A9C76C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E4415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Library lesson-Reading retrieval</w:t>
            </w:r>
          </w:p>
        </w:tc>
        <w:tc>
          <w:tcPr>
            <w:tcW w:w="2520" w:type="dxa"/>
          </w:tcPr>
          <w:p w:rsidRPr="009C734C" w:rsidR="00E30A02" w:rsidP="00E30A02" w:rsidRDefault="00E30A02" w14:paraId="654076DF" w14:textId="718B00B3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46010D" w:rsidTr="0046010D" w14:paraId="35A679FC" w14:textId="77777777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:rsidRPr="00B52C9E" w:rsidR="0046010D" w:rsidP="00E30A02" w:rsidRDefault="0046010D" w14:paraId="2CDE503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CD278C" w:rsidR="0046010D" w:rsidP="00BE0481" w:rsidRDefault="0046010D" w14:paraId="522A23A6" w14:textId="4642BDB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Pr="00B52C9E" w:rsidR="00E30A02" w:rsidTr="009B40B3" w14:paraId="04B6BE0E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D1BF0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33F377E5" w14:textId="0DECF0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:rsidRPr="006A674E" w:rsidR="00FC66BC" w:rsidP="00FC66BC" w:rsidRDefault="00FC66BC" w14:paraId="497DBAC7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A674E">
              <w:rPr>
                <w:rFonts w:asciiTheme="minorHAnsi" w:hAnsiTheme="minorHAnsi" w:cstheme="minorHAnsi"/>
                <w:bCs/>
                <w:sz w:val="22"/>
                <w:szCs w:val="22"/>
              </w:rPr>
              <w:t>REINFORCEMENT</w:t>
            </w:r>
          </w:p>
          <w:p w:rsidRPr="006A674E" w:rsidR="00FC66BC" w:rsidP="00FC66BC" w:rsidRDefault="00FC66BC" w14:paraId="77733B95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A674E">
              <w:rPr>
                <w:rFonts w:asciiTheme="minorHAnsi" w:hAnsiTheme="minorHAnsi" w:cstheme="minorHAnsi"/>
                <w:bCs/>
                <w:sz w:val="22"/>
                <w:szCs w:val="22"/>
              </w:rPr>
              <w:t>REINFORCEMENT</w:t>
            </w:r>
          </w:p>
          <w:p w:rsidRPr="006A674E" w:rsidR="00FC66BC" w:rsidP="00FC66BC" w:rsidRDefault="00FC66BC" w14:paraId="1AC1B46C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A674E">
              <w:rPr>
                <w:rFonts w:asciiTheme="minorHAnsi" w:hAnsiTheme="minorHAnsi" w:cstheme="minorHAnsi"/>
                <w:bCs/>
                <w:sz w:val="22"/>
                <w:szCs w:val="22"/>
              </w:rPr>
              <w:t>REINFORCEMENT</w:t>
            </w:r>
          </w:p>
          <w:p w:rsidRPr="006A674E" w:rsidR="00FC66BC" w:rsidP="00FC66BC" w:rsidRDefault="00FC66BC" w14:paraId="14335F4A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A674E">
              <w:rPr>
                <w:rFonts w:asciiTheme="minorHAnsi" w:hAnsiTheme="minorHAnsi" w:cstheme="minorHAnsi"/>
                <w:bCs/>
                <w:sz w:val="22"/>
                <w:szCs w:val="22"/>
              </w:rPr>
              <w:t>REINFORCEMENT</w:t>
            </w:r>
          </w:p>
          <w:p w:rsidRPr="00B52C9E" w:rsidR="00E30A02" w:rsidP="00FC66BC" w:rsidRDefault="00E30A02" w14:paraId="1E4B558C" w14:textId="20C9D67E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65626E" w:rsidR="0065626E" w:rsidP="0065626E" w:rsidRDefault="00A60F4E" w14:paraId="62FBE53F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 w:rsidR="00BE0481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BE0481" w:rsidP="00BE0481" w:rsidRDefault="00BE0481" w14:paraId="7547A5AA" w14:textId="74968C35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Pr="00C743E6" w:rsidR="00073CB4" w:rsidP="001B23C4" w:rsidRDefault="00073CB4" w14:paraId="785F8D25" w14:textId="3151B3CA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5F360C23" w14:textId="77777777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A5CB1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006C3CEC" w14:textId="3479768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:rsidRPr="00A521F3" w:rsidR="002D216C" w:rsidP="002D216C" w:rsidRDefault="002D216C" w14:paraId="6009FBE4" w14:textId="77777777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</w:p>
          <w:p w:rsidRPr="00A521F3" w:rsidR="002D216C" w:rsidP="002D216C" w:rsidRDefault="002D216C" w14:paraId="7A113A7B" w14:textId="77777777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</w:p>
          <w:p w:rsidRPr="00A521F3" w:rsidR="002D216C" w:rsidP="002D216C" w:rsidRDefault="002D216C" w14:paraId="01FD8D07" w14:textId="77777777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bCs/>
                <w:sz w:val="22"/>
                <w:szCs w:val="22"/>
              </w:rPr>
              <w:t>Listening skills</w:t>
            </w:r>
          </w:p>
          <w:p w:rsidRPr="00B52C9E" w:rsidR="00E30A02" w:rsidP="002D216C" w:rsidRDefault="00E30A02" w14:paraId="5369D305" w14:textId="15B99621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1B23C4" w:rsidP="001B23C4" w:rsidRDefault="001B23C4" w14:paraId="5C160E2F" w14:textId="2BF11EE9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:rsidR="00BE0481" w:rsidP="00BE0481" w:rsidRDefault="00BE0481" w14:paraId="30C65465" w14:textId="77777777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</w:p>
          <w:p w:rsidR="00BE0481" w:rsidP="00BE0481" w:rsidRDefault="00BE0481" w14:paraId="667B8567" w14:textId="14E85D58">
            <w:pPr>
              <w:pStyle w:val="CalendarInformation"/>
              <w:framePr w:hSpace="0" w:wrap="auto" w:hAnchor="text" w:vAnchor="margin" w:xAlign="left" w:yAlign="inline"/>
            </w:pPr>
          </w:p>
          <w:p w:rsidRPr="00031180" w:rsidR="00031180" w:rsidP="00EF2D1E" w:rsidRDefault="00031180" w14:paraId="67CDDA21" w14:textId="75D9B3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E30A02" w:rsidTr="009B40B3" w14:paraId="4B97BD49" w14:textId="77777777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29FAFAA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:rsidRPr="00B52C9E" w:rsidR="00E30A02" w:rsidP="00E30A02" w:rsidRDefault="00DE6A7A" w14:paraId="1C6F3B1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:rsidRPr="00B52C9E" w:rsidR="00C94362" w:rsidP="00E30A02" w:rsidRDefault="005304D3" w14:paraId="723B2B22" w14:textId="2523F2D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 w:rsidR="00C94362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2F2BD9F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156169C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5524028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18121C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31FA708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FBB56E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010121A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2373C4FA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363B3E" w14:paraId="2B587A19" w14:textId="0482FC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E30A02" w:rsidP="00C94362" w:rsidRDefault="002D216C" w14:paraId="5ED0615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BI response-Teacher evaluation </w:t>
            </w:r>
          </w:p>
          <w:p w:rsidRPr="00B52C9E" w:rsidR="00AE4415" w:rsidP="00C94362" w:rsidRDefault="00AE4415" w14:paraId="7C50D6CD" w14:textId="3CD9F89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ding and writing</w:t>
            </w:r>
          </w:p>
        </w:tc>
        <w:tc>
          <w:tcPr>
            <w:tcW w:w="2520" w:type="dxa"/>
          </w:tcPr>
          <w:p w:rsidR="001452E5" w:rsidP="001452E5" w:rsidRDefault="001452E5" w14:paraId="782F1977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</w:p>
          <w:p w:rsidR="001452E5" w:rsidP="001452E5" w:rsidRDefault="001B23C4" w14:paraId="41F0D035" w14:textId="7BC2892B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E50F92" w:rsidR="00E50F92" w:rsidP="001452E5" w:rsidRDefault="00E50F92" w14:paraId="71879A3A" w14:textId="4D37FD96">
            <w:pPr>
              <w:pStyle w:val="CalendarInformation"/>
              <w:framePr w:hSpace="0" w:wrap="auto" w:hAnchor="text" w:vAnchor="margin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:rsidR="00A60F4E" w:rsidP="00A60F4E" w:rsidRDefault="00A60F4E" w14:paraId="638A33D0" w14:textId="478C750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Pr="009B40B3" w:rsidR="00CA7B74" w:rsidP="009B40B3" w:rsidRDefault="00A60F4E" w14:paraId="63DA5FBD" w14:textId="08536F58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Pr="00B52C9E" w:rsidR="00505FD5" w:rsidTr="009B40B3" w14:paraId="3AE78135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05FD5" w:rsidP="00E30A02" w:rsidRDefault="00505FD5" w14:paraId="62CE370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505FD5" w:rsidR="00505FD5" w:rsidP="00351986" w:rsidRDefault="00505FD5" w14:paraId="2C6507C3" w14:textId="4066E0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Pr="00B52C9E" w:rsidR="00E30A02" w:rsidTr="009B40B3" w14:paraId="70A5482A" w14:textId="77777777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7457B6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7251B9" w14:paraId="5F9AF441" w14:textId="38AD332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A521F3" w:rsidR="00386D55" w:rsidP="00386D55" w:rsidRDefault="00386D55" w14:paraId="4DF98F89" w14:textId="77777777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 xml:space="preserve">Unit -8.6- extract 1-Active/ passive voice </w:t>
            </w:r>
          </w:p>
          <w:p w:rsidRPr="00A521F3" w:rsidR="00386D55" w:rsidP="00386D55" w:rsidRDefault="00386D55" w14:paraId="7A044B3D" w14:textId="77777777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-8.6- extract 1-Active/ passive voice</w:t>
            </w:r>
          </w:p>
          <w:p w:rsidRPr="00A521F3" w:rsidR="00386D55" w:rsidP="00386D55" w:rsidRDefault="00386D55" w14:paraId="11C76683" w14:textId="77777777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Workbook – unit 8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6</w:t>
            </w:r>
          </w:p>
          <w:p w:rsidRPr="00A521F3" w:rsidR="00386D55" w:rsidP="00386D55" w:rsidRDefault="00386D55" w14:paraId="29B4731A" w14:textId="77777777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Workbook – unit 8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1</w:t>
            </w:r>
          </w:p>
          <w:p w:rsidRPr="00B52C9E" w:rsidR="00E30A02" w:rsidP="00E30A02" w:rsidRDefault="00E30A02" w14:paraId="56994E6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351986" w:rsidP="00351986" w:rsidRDefault="00351986" w14:paraId="5261E21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1452E5" w:rsidR="00A60F4E" w:rsidP="00A60F4E" w:rsidRDefault="00A60F4E" w14:paraId="7D7B24B5" w14:textId="2B5A9CDF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:rsidRPr="00B52C9E" w:rsidR="00534BE0" w:rsidP="00E30A02" w:rsidRDefault="00534BE0" w14:paraId="102B854B" w14:textId="7777777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37FF2461" w14:textId="77777777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FCE5CC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7AC94EB9" w14:textId="136C0C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E30A02" w:rsidP="00E30A02" w:rsidRDefault="00532F57" w14:paraId="00BC71F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– 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5</w:t>
            </w:r>
          </w:p>
          <w:p w:rsidR="0018057C" w:rsidP="00E30A02" w:rsidRDefault="0018057C" w14:paraId="7976F020" w14:textId="669284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pic-Diary Entry writing-focus-Personal </w:t>
            </w:r>
            <w:r w:rsidR="00175E7B">
              <w:rPr>
                <w:rFonts w:asciiTheme="minorHAnsi" w:hAnsiTheme="minorHAnsi" w:cstheme="minorHAnsi"/>
                <w:sz w:val="22"/>
                <w:szCs w:val="22"/>
              </w:rPr>
              <w:t>writing</w:t>
            </w:r>
          </w:p>
          <w:p w:rsidRPr="00A521F3" w:rsidR="0018057C" w:rsidP="0018057C" w:rsidRDefault="0018057C" w14:paraId="62E70424" w14:textId="77777777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2"/>
                <w:szCs w:val="22"/>
              </w:rPr>
            </w:pPr>
            <w:r w:rsidRPr="00A521F3">
              <w:rPr>
                <w:rFonts w:cstheme="minorHAnsi"/>
                <w:sz w:val="22"/>
                <w:szCs w:val="22"/>
              </w:rPr>
              <w:t>Unit – 7</w:t>
            </w:r>
            <w:r>
              <w:rPr>
                <w:rFonts w:cstheme="minorHAnsi"/>
                <w:sz w:val="22"/>
                <w:szCs w:val="22"/>
              </w:rPr>
              <w:t>.5 Time -</w:t>
            </w:r>
            <w:r w:rsidRPr="00A521F3">
              <w:rPr>
                <w:rFonts w:cstheme="minorHAnsi"/>
                <w:sz w:val="22"/>
                <w:szCs w:val="22"/>
              </w:rPr>
              <w:t xml:space="preserve">Diary entry – features, structure and planning </w:t>
            </w:r>
          </w:p>
          <w:p w:rsidR="0018057C" w:rsidP="0018057C" w:rsidRDefault="0018057C" w14:paraId="5396D77B" w14:textId="77777777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2"/>
                <w:szCs w:val="22"/>
              </w:rPr>
            </w:pPr>
            <w:r w:rsidRPr="00A521F3">
              <w:rPr>
                <w:rFonts w:cstheme="minorHAnsi"/>
                <w:sz w:val="22"/>
                <w:szCs w:val="22"/>
              </w:rPr>
              <w:t>Unit – 7</w:t>
            </w:r>
            <w:r>
              <w:rPr>
                <w:rFonts w:cstheme="minorHAnsi"/>
                <w:sz w:val="22"/>
                <w:szCs w:val="22"/>
              </w:rPr>
              <w:t xml:space="preserve">.5 </w:t>
            </w:r>
            <w:r w:rsidRPr="00A521F3">
              <w:rPr>
                <w:rFonts w:cstheme="minorHAnsi"/>
                <w:sz w:val="22"/>
                <w:szCs w:val="22"/>
              </w:rPr>
              <w:t>- Diary entry – draft 1 and peer feedback</w:t>
            </w:r>
          </w:p>
          <w:p w:rsidRPr="00A521F3" w:rsidR="0018057C" w:rsidP="0018057C" w:rsidRDefault="0018057C" w14:paraId="5CD573EE" w14:textId="77777777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2"/>
                <w:szCs w:val="22"/>
              </w:rPr>
            </w:pPr>
            <w:r w:rsidRPr="00A521F3">
              <w:rPr>
                <w:rFonts w:cstheme="minorHAnsi"/>
                <w:sz w:val="22"/>
                <w:szCs w:val="22"/>
              </w:rPr>
              <w:t>Comprehension – Unit 9 (Extract 1 and 2)</w:t>
            </w:r>
          </w:p>
          <w:p w:rsidRPr="003C6169" w:rsidR="0018057C" w:rsidP="0018057C" w:rsidRDefault="0018057C" w14:paraId="03CD6108" w14:textId="77777777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2"/>
                <w:szCs w:val="22"/>
              </w:rPr>
            </w:pPr>
            <w:r w:rsidRPr="00A521F3">
              <w:rPr>
                <w:rFonts w:cstheme="minorHAnsi"/>
                <w:sz w:val="22"/>
                <w:szCs w:val="22"/>
              </w:rPr>
              <w:t>Comprehension – Unit 9 (Extract 3 and 4)</w:t>
            </w:r>
          </w:p>
          <w:p w:rsidRPr="00087CC2" w:rsidR="0018057C" w:rsidP="0018057C" w:rsidRDefault="0018057C" w14:paraId="79103523" w14:textId="77777777">
            <w:pPr>
              <w:rPr>
                <w:rFonts w:cstheme="minorHAnsi"/>
                <w:color w:val="C00000"/>
                <w:sz w:val="22"/>
                <w:szCs w:val="22"/>
              </w:rPr>
            </w:pPr>
          </w:p>
          <w:p w:rsidRPr="00B52C9E" w:rsidR="0018057C" w:rsidP="00E30A02" w:rsidRDefault="0018057C" w14:paraId="17DDFDA7" w14:textId="3DDA443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534BE0" w:rsidP="00E30A02" w:rsidRDefault="00534BE0" w14:paraId="3A58BF9E" w14:textId="2453822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24565D" w:rsidR="0024565D" w:rsidP="00E30A02" w:rsidRDefault="0046010D" w14:paraId="79BBE2F7" w14:textId="3FE25A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Pr="00B52C9E" w:rsidR="00E30A02" w:rsidTr="009B40B3" w14:paraId="1CF33A8E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5223607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3237F2FF" w14:textId="4C0B1F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CB3991" w:rsidP="00FE29CB" w:rsidRDefault="00FE29CB" w14:paraId="1CBAD431" w14:textId="770AF7A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CF2E33">
              <w:rPr>
                <w:rFonts w:asciiTheme="minorHAnsi" w:hAnsiTheme="minorHAnsi" w:cstheme="minorHAnsi"/>
                <w:sz w:val="22"/>
                <w:szCs w:val="22"/>
              </w:rPr>
              <w:t>e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forcement-Diary Entry</w:t>
            </w:r>
          </w:p>
          <w:p w:rsidR="00FE29CB" w:rsidP="00FE29CB" w:rsidRDefault="00FE29CB" w14:paraId="466B236F" w14:textId="77777777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</w:t>
            </w:r>
            <w:r>
              <w:rPr>
                <w:rFonts w:cstheme="minorHAnsi"/>
                <w:color w:val="FF0000"/>
                <w:sz w:val="22"/>
                <w:szCs w:val="22"/>
              </w:rPr>
              <w:t>ck.</w:t>
            </w:r>
          </w:p>
          <w:p w:rsidRPr="00F11433" w:rsidR="00FE29CB" w:rsidP="00FE29CB" w:rsidRDefault="00FE29CB" w14:paraId="173B25AE" w14:textId="77777777">
            <w:pPr>
              <w:spacing w:after="160" w:line="278" w:lineRule="auto"/>
              <w:rPr>
                <w:rFonts w:cstheme="minorHAnsi"/>
                <w:color w:val="C00000"/>
                <w:sz w:val="22"/>
                <w:szCs w:val="22"/>
              </w:rPr>
            </w:pPr>
          </w:p>
          <w:p w:rsidRPr="00B52C9E" w:rsidR="00FE29CB" w:rsidP="00FE29CB" w:rsidRDefault="00FE29CB" w14:paraId="2771E499" w14:textId="1BC62D0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E30A02" w:rsidP="00E30A02" w:rsidRDefault="00E30A02" w14:paraId="575B91C1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452E5" w:rsidP="001452E5" w:rsidRDefault="00F71BD0" w14:paraId="161AADED" w14:textId="5717504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CC21CC" w:rsidR="00AB03BC" w:rsidP="00E30A02" w:rsidRDefault="00AB03BC" w14:paraId="0E98F4C7" w14:textId="453935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E30A02" w:rsidTr="009B40B3" w14:paraId="4F46FE2D" w14:textId="77777777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DE6A7A" w14:paraId="3A1A1F45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:rsidR="00734419" w:rsidP="00E30A02" w:rsidRDefault="00A71676" w14:paraId="1DA75ACF" w14:textId="31C706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 w:rsidR="0073441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BE0481" w:rsidP="00BE0481" w:rsidRDefault="00BE0481" w14:paraId="3853668E" w14:textId="3B57FC6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:rsidRPr="00CD278C" w:rsidR="00BE0481" w:rsidP="00BE0481" w:rsidRDefault="00BE0481" w14:paraId="729227A1" w14:textId="397AE84A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BE0481" w:rsidP="00BE0481" w:rsidRDefault="00BE0481" w14:paraId="6C0747B8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BE0481" w:rsidP="00E30A02" w:rsidRDefault="00BE0481" w14:paraId="172E7110" w14:textId="48A733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DE6A7A" w:rsidRDefault="00025C96" w14:paraId="6BB421DD" w14:textId="6FCC1C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A521F3" w:rsidR="00940950" w:rsidP="00940950" w:rsidRDefault="00940950" w14:paraId="3B1E7AFB" w14:textId="77777777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 8 – 8.4 Bringing the city to life. (Christmas Carol)-</w:t>
            </w: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 xml:space="preserve">Listening Skill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ge 201 </w:t>
            </w:r>
          </w:p>
          <w:p w:rsidRPr="00CF6348" w:rsidR="00940950" w:rsidP="00940950" w:rsidRDefault="00940950" w14:paraId="1B60B41F" w14:textId="77777777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nit 8 Page 202 - </w:t>
            </w: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 xml:space="preserve">Listening Skills </w:t>
            </w:r>
          </w:p>
          <w:p w:rsidR="00FE29CB" w:rsidP="00FE29CB" w:rsidRDefault="00FE29CB" w14:paraId="22CB6F4B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E4415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Library lesson-Reading retrieval</w:t>
            </w:r>
          </w:p>
          <w:p w:rsidRPr="00B52C9E" w:rsidR="00E30A02" w:rsidP="00E30A02" w:rsidRDefault="00E30A02" w14:paraId="78841E2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1452E5" w:rsidP="001452E5" w:rsidRDefault="00F71BD0" w14:paraId="33768225" w14:textId="38D277EB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:rsidRPr="00B52C9E" w:rsidR="00FC4669" w:rsidP="00351986" w:rsidRDefault="00FC4669" w14:paraId="73062F06" w14:textId="665A5B8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70F98A6A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91EE1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6670DB2" w14:textId="6CE9375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ED5C8F" w:rsidR="00CF2E33" w:rsidP="00CF2E33" w:rsidRDefault="00CF2E33" w14:paraId="727837B0" w14:textId="5A8025F1">
            <w:p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 w:rsidRPr="00ED5C8F">
              <w:rPr>
                <w:rFonts w:cstheme="minorHAnsi"/>
                <w:sz w:val="22"/>
                <w:szCs w:val="22"/>
              </w:rPr>
              <w:t xml:space="preserve">NGRT -C </w:t>
            </w:r>
            <w:r w:rsidRPr="00ED5C8F" w:rsidR="00ED5C8F">
              <w:rPr>
                <w:rFonts w:cstheme="minorHAnsi"/>
                <w:sz w:val="22"/>
                <w:szCs w:val="22"/>
              </w:rPr>
              <w:t>Reinforcement</w:t>
            </w:r>
          </w:p>
          <w:p w:rsidRPr="00B52C9E" w:rsidR="00E30A02" w:rsidP="00E30A02" w:rsidRDefault="00E30A02" w14:paraId="3A852188" w14:textId="7777777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18729A" w:rsidR="00A53B65" w:rsidP="00352EF0" w:rsidRDefault="00A53B65" w14:paraId="5079F003" w14:textId="3FE66BA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Pr="00B52C9E" w:rsidR="00303995" w:rsidTr="009B40B3" w14:paraId="6F07A02A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303995" w:rsidP="00E30A02" w:rsidRDefault="00303995" w14:paraId="006CAABD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DF5BB1" w:rsidR="00303995" w:rsidP="00E30A02" w:rsidRDefault="00303995" w14:paraId="32868E23" w14:textId="50C40C43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Pr="00B52C9E" w:rsidR="00E30A02" w:rsidTr="009B40B3" w14:paraId="725710E7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303FF0D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2007CE36" w14:textId="2A8C9D5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0A02" w:rsidP="00E30A02" w:rsidRDefault="00570FA6" w14:paraId="667EC07C" w14:textId="0B8E3820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STEAM Project</w:t>
            </w:r>
          </w:p>
        </w:tc>
        <w:tc>
          <w:tcPr>
            <w:tcW w:w="2520" w:type="dxa"/>
          </w:tcPr>
          <w:p w:rsidRPr="00DF5BB1" w:rsidR="00E30A02" w:rsidP="00E30A02" w:rsidRDefault="00E30A02" w14:paraId="27AB5134" w14:textId="1B18DFE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30A02" w:rsidTr="009B40B3" w14:paraId="0B9F492E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1306608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8C6FAFB" w14:textId="404FB88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:rsidRPr="00201A38" w:rsidR="00F44FC6" w:rsidP="00F44FC6" w:rsidRDefault="00F44FC6" w14:paraId="681C4CA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1A38">
              <w:rPr>
                <w:rFonts w:asciiTheme="minorHAnsi" w:hAnsiTheme="minorHAnsi" w:cstheme="minorHAnsi"/>
                <w:b/>
                <w:sz w:val="22"/>
                <w:szCs w:val="22"/>
              </w:rPr>
              <w:t>Unit 9.3- Extract 1</w:t>
            </w:r>
          </w:p>
          <w:p w:rsidRPr="00201A38" w:rsidR="00F44FC6" w:rsidP="00F44FC6" w:rsidRDefault="00F44FC6" w14:paraId="20B504A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1A38">
              <w:rPr>
                <w:rFonts w:asciiTheme="minorHAnsi" w:hAnsiTheme="minorHAnsi" w:cstheme="minorHAnsi"/>
                <w:b/>
                <w:sz w:val="22"/>
                <w:szCs w:val="22"/>
              </w:rPr>
              <w:t>Unit 9.3- Extract 2</w:t>
            </w:r>
          </w:p>
          <w:p w:rsidRPr="00201A38" w:rsidR="00F44FC6" w:rsidP="00F44FC6" w:rsidRDefault="00F44FC6" w14:paraId="5B7F27D2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1A38">
              <w:rPr>
                <w:rFonts w:asciiTheme="minorHAnsi" w:hAnsiTheme="minorHAnsi" w:cstheme="minorHAnsi"/>
                <w:b/>
                <w:sz w:val="22"/>
                <w:szCs w:val="22"/>
              </w:rPr>
              <w:t>Unit 9.3- Extract 3</w:t>
            </w:r>
          </w:p>
          <w:p w:rsidRPr="00201A38" w:rsidR="00F44FC6" w:rsidP="00F44FC6" w:rsidRDefault="00F44FC6" w14:paraId="382777E2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1A38">
              <w:rPr>
                <w:rFonts w:asciiTheme="minorHAnsi" w:hAnsiTheme="minorHAnsi" w:cstheme="minorHAnsi"/>
                <w:b/>
                <w:sz w:val="22"/>
                <w:szCs w:val="22"/>
              </w:rPr>
              <w:t>Unit 9.3- Workbook</w:t>
            </w:r>
          </w:p>
          <w:p w:rsidRPr="00B52C9E" w:rsidR="00E30A02" w:rsidP="00734419" w:rsidRDefault="00E30A02" w14:paraId="549719E4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B2DCA" w:rsidR="006F538B" w:rsidP="00734419" w:rsidRDefault="00FB57B7" w14:paraId="43C92E33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:rsidRPr="001452E5" w:rsidR="00BE0481" w:rsidP="00BE0481" w:rsidRDefault="00BE0481" w14:paraId="3E5D3592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:rsidR="00AA6B49" w:rsidP="00734419" w:rsidRDefault="00AA6B49" w14:paraId="7E98A67E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FB57B7" w:rsidR="00FB57B7" w:rsidP="00734419" w:rsidRDefault="00FB57B7" w14:paraId="17FE235C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BE0481" w:rsidTr="009B40B3" w14:paraId="45656961" w14:textId="77777777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BE0481" w:rsidP="00922138" w:rsidRDefault="00BE0481" w14:paraId="78C72B7F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="00BE0481" w:rsidP="00922138" w:rsidRDefault="00BE0481" w14:paraId="6064BDB3" w14:textId="08640F3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BE0481" w:rsidP="00BE0481" w:rsidRDefault="00BE0481" w14:paraId="13CE71A1" w14:textId="01A9848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BE0481" w:rsidP="00BE0481" w:rsidRDefault="00BE0481" w14:paraId="71E9F75D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BE0481" w:rsidP="00922138" w:rsidRDefault="00BE0481" w14:paraId="0BDC9369" w14:textId="35F3D3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FA5C39" w14:paraId="280FE8C1" w14:textId="7694E8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:rsidRPr="00A521F3" w:rsidR="00D06CEE" w:rsidP="00D06CEE" w:rsidRDefault="00D06CEE" w14:paraId="1BE43526" w14:textId="77777777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9 - Poem comprehension-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Rime Of Ancient Mariner -</w:t>
            </w: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 xml:space="preserve">comprehension </w:t>
            </w:r>
          </w:p>
          <w:p w:rsidRPr="00A521F3" w:rsidR="00D06CEE" w:rsidP="00D06CEE" w:rsidRDefault="00D06CEE" w14:paraId="1CD7C65A" w14:textId="77777777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 xml:space="preserve">Unit 9- Poem comprehension-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Rime Of Ancient Mariner </w:t>
            </w: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- annotation</w:t>
            </w:r>
          </w:p>
          <w:p w:rsidRPr="00A521F3" w:rsidR="00D06CEE" w:rsidP="00D06CEE" w:rsidRDefault="00D06CEE" w14:paraId="1CE1327B" w14:textId="77777777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 xml:space="preserve">Unit 9-Poem comprehension-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Rime Of Ancient Mariner </w:t>
            </w: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/poetic devices</w:t>
            </w:r>
          </w:p>
          <w:p w:rsidRPr="003C6169" w:rsidR="00D06CEE" w:rsidP="00D06CEE" w:rsidRDefault="00D06CEE" w14:paraId="065A4C9D" w14:textId="77777777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>Unit 9 - Poem comprehens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Rime Of Ancient Mariner</w:t>
            </w:r>
            <w:r w:rsidRPr="00A521F3">
              <w:rPr>
                <w:rFonts w:asciiTheme="minorHAnsi" w:hAnsiTheme="minorHAnsi" w:cstheme="minorHAnsi"/>
                <w:sz w:val="22"/>
                <w:szCs w:val="22"/>
              </w:rPr>
              <w:t xml:space="preserve"> /summary writing</w:t>
            </w:r>
          </w:p>
          <w:p w:rsidRPr="00B52C9E" w:rsidR="00BE0481" w:rsidP="00E30A02" w:rsidRDefault="00BE0481" w14:paraId="05610424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BE0481" w:rsidP="00BE0481" w:rsidRDefault="006F71CB" w14:paraId="64EB3D7E" w14:textId="40B646D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 w:rsidR="00BE0481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 w:rsidR="00BE0481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 w:rsidR="00BE0481">
              <w:rPr>
                <w:color w:val="00B050"/>
              </w:rPr>
              <w:t>End of Year Exams</w:t>
            </w:r>
          </w:p>
          <w:p w:rsidRPr="004E20B6" w:rsidR="00BE0481" w:rsidP="00CD3301" w:rsidRDefault="00BE0481" w14:paraId="040816F5" w14:textId="77777777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BE0481" w:rsidTr="009B40B3" w14:paraId="385D25D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5E8886CD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E534B9" w14:paraId="36A85B23" w14:textId="0B5DECE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BE0481" w:rsidP="00E30A02" w:rsidRDefault="00BE0481" w14:paraId="73BD206F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D03C8D" w:rsidP="00D03C8D" w:rsidRDefault="00D03C8D" w14:paraId="2031EB4D" w14:textId="07AF9FA5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:rsidRPr="00B52C9E" w:rsidR="00BE0481" w:rsidP="00922138" w:rsidRDefault="00BE0481" w14:paraId="3992308B" w14:textId="1277FD02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BE0481" w:rsidTr="009B40B3" w14:paraId="345A0518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68810DF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3A023977" w14:textId="3A925B6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:rsidRPr="00B52C9E" w:rsidR="00BE0481" w:rsidP="00E30A02" w:rsidRDefault="00BE0481" w14:paraId="02635790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1452E5" w:rsidP="001452E5" w:rsidRDefault="001452E5" w14:paraId="706CD817" w14:textId="56C1807C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9B2DCA" w:rsidR="00D03C8D" w:rsidP="009B2DCA" w:rsidRDefault="00D03C8D" w14:paraId="1B3E366A" w14:textId="63C6A54B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Pr="009B2DCA" w:rsidR="003859B5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:rsidRPr="00372C60" w:rsidR="001452E5" w:rsidP="00BE0481" w:rsidRDefault="001452E5" w14:paraId="09B1433B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</w:p>
          <w:p w:rsidRPr="00B52C9E" w:rsidR="00BE0481" w:rsidP="00922138" w:rsidRDefault="00BE0481" w14:paraId="2A3E5545" w14:textId="5B274AFC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BE0481" w:rsidTr="0025128A" w14:paraId="6F46F603" w14:textId="77777777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7C82391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2AD428BA" w14:textId="5C8AE87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:rsidRPr="00B52C9E" w:rsidR="00BE0481" w:rsidP="00E30A02" w:rsidRDefault="00BE0481" w14:paraId="282B429C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B40B3" w:rsidR="00BE0481" w:rsidP="00BE0481" w:rsidRDefault="00BE0481" w14:paraId="1C547631" w14:textId="4B2B28F3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Pr="00B52C9E" w:rsidR="00BE0481" w:rsidTr="009B40B3" w14:paraId="1E7C7DD5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1058C47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38767209" w14:textId="69C0EE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:rsidRPr="00B52C9E" w:rsidR="00BE0481" w:rsidP="00E30A02" w:rsidRDefault="00BE0481" w14:paraId="33018475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BE0481" w:rsidP="00BE0481" w:rsidRDefault="009B2DCA" w14:paraId="7808213E" w14:textId="6E6224EE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 w:rsidR="00BE0481">
              <w:rPr>
                <w:color w:val="000000"/>
              </w:rPr>
              <w:t xml:space="preserve"> Parent Consultation Day </w:t>
            </w:r>
          </w:p>
          <w:p w:rsidRPr="00CB769D" w:rsidR="00BE0481" w:rsidP="00BE0481" w:rsidRDefault="00BE0481" w14:paraId="6AF04BFF" w14:textId="1AF808B5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:rsidRPr="001452E5" w:rsidR="00BE0481" w:rsidP="001452E5" w:rsidRDefault="009B2DCA" w14:paraId="59AC93BC" w14:textId="4A8D8D9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Pr="001452E5" w:rsidR="00BE0481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 w:rsidR="00BE0481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:rsidRPr="00B52C9E" w:rsidR="00BE0481" w:rsidP="00922138" w:rsidRDefault="00BE0481" w14:paraId="5C435764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:rsidRPr="00CC1469" w:rsidR="004E34F2" w:rsidP="00E30A02" w:rsidRDefault="004E34F2" w14:paraId="28F41A70" w14:textId="77777777">
      <w:pPr>
        <w:rPr>
          <w:rFonts w:asciiTheme="minorHAnsi" w:hAnsiTheme="minorHAnsi"/>
        </w:rPr>
      </w:pPr>
    </w:p>
    <w:sectPr w:rsidRPr="00CC1469" w:rsidR="004E34F2" w:rsidSect="00BD1545">
      <w:footerReference w:type="default" r:id="rId12"/>
      <w:pgSz w:w="11907" w:h="16839" w:orient="portrait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A7E80" w:rsidP="00381F65" w:rsidRDefault="001A7E80" w14:paraId="1C6F0680" w14:textId="77777777">
      <w:r>
        <w:separator/>
      </w:r>
    </w:p>
  </w:endnote>
  <w:endnote w:type="continuationSeparator" w:id="0">
    <w:p w:rsidR="001A7E80" w:rsidP="00381F65" w:rsidRDefault="001A7E80" w14:paraId="75F7994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275DD" w:rsidRDefault="001275DD" w14:paraId="16B7F3D4" w14:textId="77777777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:rsidR="001275DD" w:rsidP="004E34F2" w:rsidRDefault="001275DD" w14:paraId="2A11CEC7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:rsidR="001275DD" w:rsidP="004E34F2" w:rsidRDefault="001275DD" w14:paraId="08367C11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:rsidRPr="004E34F2" w:rsidR="001275DD" w:rsidRDefault="001275DD" w14:paraId="2D424E80" w14:textId="7777777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A7E80" w:rsidP="00381F65" w:rsidRDefault="001A7E80" w14:paraId="4820E832" w14:textId="77777777">
      <w:r>
        <w:separator/>
      </w:r>
    </w:p>
  </w:footnote>
  <w:footnote w:type="continuationSeparator" w:id="0">
    <w:p w:rsidR="001A7E80" w:rsidP="00381F65" w:rsidRDefault="001A7E80" w14:paraId="7A012AA8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818F3"/>
    <w:multiLevelType w:val="hybridMultilevel"/>
    <w:tmpl w:val="C5783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BB21EE"/>
    <w:multiLevelType w:val="hybridMultilevel"/>
    <w:tmpl w:val="46B87A3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B503B5"/>
    <w:multiLevelType w:val="hybridMultilevel"/>
    <w:tmpl w:val="D4BCDF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AF202E"/>
    <w:multiLevelType w:val="hybridMultilevel"/>
    <w:tmpl w:val="9730B5CE"/>
    <w:lvl w:ilvl="0" w:tplc="0409000F">
      <w:start w:val="1"/>
      <w:numFmt w:val="decimal"/>
      <w:lvlText w:val="%1."/>
      <w:lvlJc w:val="left"/>
      <w:pPr>
        <w:ind w:left="2388" w:hanging="360"/>
      </w:pPr>
    </w:lvl>
    <w:lvl w:ilvl="1" w:tplc="04090019" w:tentative="1">
      <w:start w:val="1"/>
      <w:numFmt w:val="lowerLetter"/>
      <w:lvlText w:val="%2."/>
      <w:lvlJc w:val="left"/>
      <w:pPr>
        <w:ind w:left="3108" w:hanging="360"/>
      </w:pPr>
    </w:lvl>
    <w:lvl w:ilvl="2" w:tplc="0409001B" w:tentative="1">
      <w:start w:val="1"/>
      <w:numFmt w:val="lowerRoman"/>
      <w:lvlText w:val="%3."/>
      <w:lvlJc w:val="right"/>
      <w:pPr>
        <w:ind w:left="3828" w:hanging="180"/>
      </w:pPr>
    </w:lvl>
    <w:lvl w:ilvl="3" w:tplc="0409000F" w:tentative="1">
      <w:start w:val="1"/>
      <w:numFmt w:val="decimal"/>
      <w:lvlText w:val="%4."/>
      <w:lvlJc w:val="left"/>
      <w:pPr>
        <w:ind w:left="4548" w:hanging="360"/>
      </w:pPr>
    </w:lvl>
    <w:lvl w:ilvl="4" w:tplc="04090019" w:tentative="1">
      <w:start w:val="1"/>
      <w:numFmt w:val="lowerLetter"/>
      <w:lvlText w:val="%5."/>
      <w:lvlJc w:val="left"/>
      <w:pPr>
        <w:ind w:left="5268" w:hanging="360"/>
      </w:pPr>
    </w:lvl>
    <w:lvl w:ilvl="5" w:tplc="0409001B" w:tentative="1">
      <w:start w:val="1"/>
      <w:numFmt w:val="lowerRoman"/>
      <w:lvlText w:val="%6."/>
      <w:lvlJc w:val="right"/>
      <w:pPr>
        <w:ind w:left="5988" w:hanging="180"/>
      </w:pPr>
    </w:lvl>
    <w:lvl w:ilvl="6" w:tplc="0409000F" w:tentative="1">
      <w:start w:val="1"/>
      <w:numFmt w:val="decimal"/>
      <w:lvlText w:val="%7."/>
      <w:lvlJc w:val="left"/>
      <w:pPr>
        <w:ind w:left="6708" w:hanging="360"/>
      </w:pPr>
    </w:lvl>
    <w:lvl w:ilvl="7" w:tplc="04090019" w:tentative="1">
      <w:start w:val="1"/>
      <w:numFmt w:val="lowerLetter"/>
      <w:lvlText w:val="%8."/>
      <w:lvlJc w:val="left"/>
      <w:pPr>
        <w:ind w:left="7428" w:hanging="360"/>
      </w:pPr>
    </w:lvl>
    <w:lvl w:ilvl="8" w:tplc="0409001B" w:tentative="1">
      <w:start w:val="1"/>
      <w:numFmt w:val="lowerRoman"/>
      <w:lvlText w:val="%9."/>
      <w:lvlJc w:val="right"/>
      <w:pPr>
        <w:ind w:left="8148" w:hanging="180"/>
      </w:pPr>
    </w:lvl>
  </w:abstractNum>
  <w:abstractNum w:abstractNumId="4" w15:restartNumberingAfterBreak="0">
    <w:nsid w:val="0E1A3161"/>
    <w:multiLevelType w:val="hybridMultilevel"/>
    <w:tmpl w:val="38183B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8C85809"/>
    <w:multiLevelType w:val="hybridMultilevel"/>
    <w:tmpl w:val="2C10C7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9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hint="default" w:ascii="Wingdings" w:hAnsi="Wingdings" w:cs="Wingdings"/>
      </w:rPr>
    </w:lvl>
  </w:abstractNum>
  <w:abstractNum w:abstractNumId="10" w15:restartNumberingAfterBreak="0">
    <w:nsid w:val="29986D1C"/>
    <w:multiLevelType w:val="hybridMultilevel"/>
    <w:tmpl w:val="892026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C271F73"/>
    <w:multiLevelType w:val="hybridMultilevel"/>
    <w:tmpl w:val="4B08E90A"/>
    <w:lvl w:ilvl="0" w:tplc="04090001">
      <w:start w:val="1"/>
      <w:numFmt w:val="bullet"/>
      <w:lvlText w:val=""/>
      <w:lvlJc w:val="left"/>
      <w:pPr>
        <w:ind w:left="18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30" w:hanging="360"/>
      </w:pPr>
      <w:rPr>
        <w:rFonts w:hint="default" w:ascii="Wingdings" w:hAnsi="Wingdings"/>
      </w:rPr>
    </w:lvl>
  </w:abstractNum>
  <w:abstractNum w:abstractNumId="12" w15:restartNumberingAfterBreak="0">
    <w:nsid w:val="320D5868"/>
    <w:multiLevelType w:val="hybridMultilevel"/>
    <w:tmpl w:val="936619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4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15" w15:restartNumberingAfterBreak="0">
    <w:nsid w:val="3BC817F9"/>
    <w:multiLevelType w:val="hybridMultilevel"/>
    <w:tmpl w:val="8514F6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D03640A"/>
    <w:multiLevelType w:val="hybridMultilevel"/>
    <w:tmpl w:val="15CA38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1BD7695"/>
    <w:multiLevelType w:val="hybridMultilevel"/>
    <w:tmpl w:val="FCE2ED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9" w15:restartNumberingAfterBreak="0">
    <w:nsid w:val="5C062680"/>
    <w:multiLevelType w:val="hybridMultilevel"/>
    <w:tmpl w:val="B95687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06C6821"/>
    <w:multiLevelType w:val="hybridMultilevel"/>
    <w:tmpl w:val="EC40D9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22" w15:restartNumberingAfterBreak="0">
    <w:nsid w:val="6BC0619E"/>
    <w:multiLevelType w:val="hybridMultilevel"/>
    <w:tmpl w:val="7D90A3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D540F29"/>
    <w:multiLevelType w:val="hybridMultilevel"/>
    <w:tmpl w:val="F3C202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72655D53"/>
    <w:multiLevelType w:val="hybridMultilevel"/>
    <w:tmpl w:val="E3A002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4291108"/>
    <w:multiLevelType w:val="hybridMultilevel"/>
    <w:tmpl w:val="0576D8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840148E"/>
    <w:multiLevelType w:val="hybridMultilevel"/>
    <w:tmpl w:val="98E4FF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29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39274251">
    <w:abstractNumId w:val="21"/>
  </w:num>
  <w:num w:numId="2" w16cid:durableId="1684480235">
    <w:abstractNumId w:val="14"/>
  </w:num>
  <w:num w:numId="3" w16cid:durableId="580600000">
    <w:abstractNumId w:val="8"/>
  </w:num>
  <w:num w:numId="4" w16cid:durableId="1019620129">
    <w:abstractNumId w:val="28"/>
  </w:num>
  <w:num w:numId="5" w16cid:durableId="870268708">
    <w:abstractNumId w:val="18"/>
  </w:num>
  <w:num w:numId="6" w16cid:durableId="1445081056">
    <w:abstractNumId w:val="5"/>
  </w:num>
  <w:num w:numId="7" w16cid:durableId="310328403">
    <w:abstractNumId w:val="9"/>
  </w:num>
  <w:num w:numId="8" w16cid:durableId="1759058295">
    <w:abstractNumId w:val="13"/>
  </w:num>
  <w:num w:numId="9" w16cid:durableId="595796681">
    <w:abstractNumId w:val="29"/>
  </w:num>
  <w:num w:numId="10" w16cid:durableId="1558083511">
    <w:abstractNumId w:val="6"/>
  </w:num>
  <w:num w:numId="11" w16cid:durableId="955792307">
    <w:abstractNumId w:val="24"/>
  </w:num>
  <w:num w:numId="12" w16cid:durableId="1040133301">
    <w:abstractNumId w:val="26"/>
  </w:num>
  <w:num w:numId="13" w16cid:durableId="2036494026">
    <w:abstractNumId w:val="11"/>
  </w:num>
  <w:num w:numId="14" w16cid:durableId="1137920781">
    <w:abstractNumId w:val="19"/>
  </w:num>
  <w:num w:numId="15" w16cid:durableId="890968444">
    <w:abstractNumId w:val="10"/>
  </w:num>
  <w:num w:numId="16" w16cid:durableId="625232355">
    <w:abstractNumId w:val="1"/>
  </w:num>
  <w:num w:numId="17" w16cid:durableId="618532519">
    <w:abstractNumId w:val="4"/>
  </w:num>
  <w:num w:numId="18" w16cid:durableId="469245685">
    <w:abstractNumId w:val="2"/>
  </w:num>
  <w:num w:numId="19" w16cid:durableId="1153594927">
    <w:abstractNumId w:val="22"/>
  </w:num>
  <w:num w:numId="20" w16cid:durableId="186069649">
    <w:abstractNumId w:val="3"/>
  </w:num>
  <w:num w:numId="21" w16cid:durableId="189613680">
    <w:abstractNumId w:val="0"/>
  </w:num>
  <w:num w:numId="22" w16cid:durableId="1371343027">
    <w:abstractNumId w:val="27"/>
  </w:num>
  <w:num w:numId="23" w16cid:durableId="131799298">
    <w:abstractNumId w:val="12"/>
  </w:num>
  <w:num w:numId="24" w16cid:durableId="1540121986">
    <w:abstractNumId w:val="15"/>
  </w:num>
  <w:num w:numId="25" w16cid:durableId="1972516528">
    <w:abstractNumId w:val="20"/>
  </w:num>
  <w:num w:numId="26" w16cid:durableId="778338011">
    <w:abstractNumId w:val="25"/>
  </w:num>
  <w:num w:numId="27" w16cid:durableId="436750316">
    <w:abstractNumId w:val="16"/>
  </w:num>
  <w:num w:numId="28" w16cid:durableId="1672877963">
    <w:abstractNumId w:val="17"/>
  </w:num>
  <w:num w:numId="29" w16cid:durableId="2037193442">
    <w:abstractNumId w:val="7"/>
  </w:num>
  <w:num w:numId="30" w16cid:durableId="882836491">
    <w:abstractNumId w:val="2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66"/>
  <w:embedSystemFonts/>
  <w:trackRevisions w:val="false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40F7"/>
    <w:rsid w:val="001157D2"/>
    <w:rsid w:val="0011711E"/>
    <w:rsid w:val="001216EC"/>
    <w:rsid w:val="001275DD"/>
    <w:rsid w:val="00130F0A"/>
    <w:rsid w:val="00132BCF"/>
    <w:rsid w:val="0013349A"/>
    <w:rsid w:val="00133567"/>
    <w:rsid w:val="00140B26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75E7B"/>
    <w:rsid w:val="0018057C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A7E80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15386"/>
    <w:rsid w:val="002227AD"/>
    <w:rsid w:val="0022523C"/>
    <w:rsid w:val="00226306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030F"/>
    <w:rsid w:val="00263751"/>
    <w:rsid w:val="00267119"/>
    <w:rsid w:val="00270895"/>
    <w:rsid w:val="00271AB7"/>
    <w:rsid w:val="00273906"/>
    <w:rsid w:val="002810C7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216C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9B2"/>
    <w:rsid w:val="00325C0B"/>
    <w:rsid w:val="0032723D"/>
    <w:rsid w:val="00327F13"/>
    <w:rsid w:val="00331380"/>
    <w:rsid w:val="003316D6"/>
    <w:rsid w:val="00336B6C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86D5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4ADD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44F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2F57"/>
    <w:rsid w:val="00533AE2"/>
    <w:rsid w:val="00534BE0"/>
    <w:rsid w:val="00534D7C"/>
    <w:rsid w:val="005462B0"/>
    <w:rsid w:val="00546665"/>
    <w:rsid w:val="005466B2"/>
    <w:rsid w:val="00554869"/>
    <w:rsid w:val="0055550D"/>
    <w:rsid w:val="005570A2"/>
    <w:rsid w:val="005575DD"/>
    <w:rsid w:val="00561380"/>
    <w:rsid w:val="0056642B"/>
    <w:rsid w:val="00566F7F"/>
    <w:rsid w:val="0057088C"/>
    <w:rsid w:val="00570FA6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3DAD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D2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14C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AC3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73368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120D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27474"/>
    <w:rsid w:val="00930333"/>
    <w:rsid w:val="0093047B"/>
    <w:rsid w:val="0093302D"/>
    <w:rsid w:val="009343F6"/>
    <w:rsid w:val="009361AA"/>
    <w:rsid w:val="009374F9"/>
    <w:rsid w:val="00940950"/>
    <w:rsid w:val="0095319A"/>
    <w:rsid w:val="0095655A"/>
    <w:rsid w:val="0096097F"/>
    <w:rsid w:val="00961F7C"/>
    <w:rsid w:val="009625C3"/>
    <w:rsid w:val="0096567C"/>
    <w:rsid w:val="00971303"/>
    <w:rsid w:val="00971F84"/>
    <w:rsid w:val="00975BA1"/>
    <w:rsid w:val="00975F03"/>
    <w:rsid w:val="00977627"/>
    <w:rsid w:val="00982D34"/>
    <w:rsid w:val="00983D9C"/>
    <w:rsid w:val="00984187"/>
    <w:rsid w:val="00984FEC"/>
    <w:rsid w:val="00985F21"/>
    <w:rsid w:val="00992452"/>
    <w:rsid w:val="00996D4A"/>
    <w:rsid w:val="009A01DF"/>
    <w:rsid w:val="009A0B9E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15EE7"/>
    <w:rsid w:val="00A235C2"/>
    <w:rsid w:val="00A26082"/>
    <w:rsid w:val="00A260D2"/>
    <w:rsid w:val="00A2678F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415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91C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D18"/>
    <w:rsid w:val="00B57F60"/>
    <w:rsid w:val="00B610E3"/>
    <w:rsid w:val="00B619FB"/>
    <w:rsid w:val="00B66E6C"/>
    <w:rsid w:val="00B700E3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1FCC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47607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991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2E33"/>
    <w:rsid w:val="00CF4179"/>
    <w:rsid w:val="00D00696"/>
    <w:rsid w:val="00D0195F"/>
    <w:rsid w:val="00D03C8D"/>
    <w:rsid w:val="00D06CEE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7373C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2BFB"/>
    <w:rsid w:val="00DC59D0"/>
    <w:rsid w:val="00DC7437"/>
    <w:rsid w:val="00DC78BF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370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5C8F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07AD"/>
    <w:rsid w:val="00F11433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44FC6"/>
    <w:rsid w:val="00F470D9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016E"/>
    <w:rsid w:val="00F71BD0"/>
    <w:rsid w:val="00F84FB4"/>
    <w:rsid w:val="00F86716"/>
    <w:rsid w:val="00F930C6"/>
    <w:rsid w:val="00F953FF"/>
    <w:rsid w:val="00FA0B34"/>
    <w:rsid w:val="00FA2638"/>
    <w:rsid w:val="00FA2EA9"/>
    <w:rsid w:val="00FA440E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C66BC"/>
    <w:rsid w:val="00FD0F75"/>
    <w:rsid w:val="00FD47F1"/>
    <w:rsid w:val="00FE03C6"/>
    <w:rsid w:val="00FE29CB"/>
    <w:rsid w:val="00FE2E57"/>
    <w:rsid w:val="00FE392F"/>
    <w:rsid w:val="00FF0C7D"/>
    <w:rsid w:val="00FF2446"/>
    <w:rsid w:val="00FF3970"/>
    <w:rsid w:val="52C28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6DD6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styleId="CalendarInformation" w:customStyle="1">
    <w:name w:val="Calendar Information"/>
    <w:basedOn w:val="Normal"/>
    <w:rsid w:val="00711B5A"/>
    <w:pPr>
      <w:framePr w:hSpace="187" w:wrap="auto" w:hAnchor="page" w:v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styleId="CalendarInformationBoldChar" w:customStyle="1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Comment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165E44-FD0D-4B96-BFB7-C5E743DB85B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Naveed Computer LLC (04 - 2638740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LLABUS BREAK UP-2005-2006</dc:title>
  <dc:subject/>
  <dc:creator>nc</dc:creator>
  <keywords/>
  <dc:description/>
  <lastModifiedBy>Sonali Biswas</lastModifiedBy>
  <revision>4</revision>
  <lastPrinted>2019-04-10T20:17:00.0000000Z</lastPrinted>
  <dcterms:created xsi:type="dcterms:W3CDTF">2026-06-15T08:22:00.0000000Z</dcterms:created>
  <dcterms:modified xsi:type="dcterms:W3CDTF">2026-06-16T05:40:12.78065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